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44AB" w:rsidRPr="009B70A7" w:rsidRDefault="00D544AB" w:rsidP="00D544AB">
      <w:pPr>
        <w:spacing w:line="360" w:lineRule="atLeast"/>
        <w:ind w:firstLine="709"/>
        <w:jc w:val="both"/>
        <w:rPr>
          <w:rFonts w:ascii="Bookman Old Style" w:hAnsi="Bookman Old Style"/>
          <w:sz w:val="22"/>
          <w:szCs w:val="18"/>
        </w:rPr>
      </w:pPr>
      <w:r w:rsidRPr="009B70A7">
        <w:rPr>
          <w:rFonts w:ascii="Bookman Old Style" w:hAnsi="Bookman Old Style"/>
          <w:b/>
          <w:sz w:val="22"/>
          <w:szCs w:val="18"/>
        </w:rPr>
        <w:t xml:space="preserve">“ </w:t>
      </w:r>
      <w:sdt>
        <w:sdtPr>
          <w:rPr>
            <w:rStyle w:val="GlVurgulama"/>
            <w:rFonts w:ascii="Adelle Rg" w:hAnsi="Adelle Rg"/>
            <w:color w:val="FF0000"/>
            <w:sz w:val="24"/>
            <w:szCs w:val="24"/>
          </w:rPr>
          <w:alias w:val="Araştırmanın Adı"/>
          <w:tag w:val="Araştırmanın Adı"/>
          <w:id w:val="248620024"/>
          <w:lock w:val="sdtLocked"/>
          <w:placeholder>
            <w:docPart w:val="DefaultPlaceholder_-1854013440"/>
          </w:placeholder>
          <w:showingPlcHdr/>
        </w:sdtPr>
        <w:sdtEndPr>
          <w:rPr>
            <w:rStyle w:val="Vurgu"/>
          </w:rPr>
        </w:sdtEndPr>
        <w:sdtContent>
          <w:r w:rsidRPr="00F372BD">
            <w:rPr>
              <w:rStyle w:val="YerTutucuMetni"/>
              <w:rFonts w:ascii="Adelle Rg" w:hAnsi="Adelle Rg"/>
              <w:color w:val="FF0000"/>
              <w:sz w:val="24"/>
              <w:szCs w:val="24"/>
            </w:rPr>
            <w:t>Metin girmek için buraya tıklayın veya dokunun.</w:t>
          </w:r>
        </w:sdtContent>
      </w:sdt>
      <w:r w:rsidRPr="009B70A7">
        <w:rPr>
          <w:rFonts w:ascii="Bookman Old Style" w:hAnsi="Bookman Old Style"/>
          <w:b/>
          <w:sz w:val="22"/>
          <w:szCs w:val="18"/>
        </w:rPr>
        <w:t xml:space="preserve"> </w:t>
      </w:r>
      <w:r w:rsidRPr="009B70A7">
        <w:rPr>
          <w:rFonts w:ascii="Bookman Old Style" w:hAnsi="Bookman Old Style"/>
          <w:b/>
          <w:sz w:val="22"/>
          <w:szCs w:val="18"/>
        </w:rPr>
        <w:fldChar w:fldCharType="begin"/>
      </w:r>
      <w:r w:rsidRPr="009B70A7">
        <w:rPr>
          <w:rFonts w:ascii="Bookman Old Style" w:hAnsi="Bookman Old Style"/>
          <w:b/>
          <w:sz w:val="22"/>
          <w:szCs w:val="18"/>
        </w:rPr>
        <w:instrText xml:space="preserve"> AUTOTEXT  " Basit Metin Kutusu"  \* MERGEFORMAT </w:instrText>
      </w:r>
      <w:r w:rsidRPr="009B70A7">
        <w:rPr>
          <w:rFonts w:ascii="Bookman Old Style" w:hAnsi="Bookman Old Style"/>
          <w:b/>
          <w:sz w:val="22"/>
          <w:szCs w:val="18"/>
        </w:rPr>
        <w:fldChar w:fldCharType="end"/>
      </w:r>
      <w:r w:rsidRPr="009B70A7">
        <w:rPr>
          <w:rFonts w:ascii="Bookman Old Style" w:hAnsi="Bookman Old Style"/>
          <w:b/>
          <w:sz w:val="22"/>
          <w:szCs w:val="18"/>
        </w:rPr>
        <w:t xml:space="preserve">”  </w:t>
      </w:r>
      <w:r w:rsidRPr="009B70A7">
        <w:rPr>
          <w:rFonts w:ascii="Bookman Old Style" w:hAnsi="Bookman Old Style"/>
          <w:sz w:val="22"/>
          <w:szCs w:val="18"/>
        </w:rPr>
        <w:t xml:space="preserve">adlı araştırma ile ilgili olarak araştırmanın amacı, yöntemi, araştırmacıların sorumlulukları, araştırma süreci, insanlar üzerindeki araştırmalarda Gönüllü/Katılımcı hakları ve araştırma sonuçlarının yorumlanması konularında araştırmanın yürütücüsü tarafından </w:t>
      </w:r>
      <w:sdt>
        <w:sdtPr>
          <w:rPr>
            <w:rFonts w:ascii="Adelle Rg" w:hAnsi="Adelle Rg"/>
            <w:color w:val="FF0000"/>
            <w:sz w:val="24"/>
          </w:rPr>
          <w:alias w:val="Araştırmayı Yürüten"/>
          <w:tag w:val="Araştırmayı Yürüten"/>
          <w:id w:val="445744691"/>
          <w:lock w:val="sdtLocked"/>
          <w:placeholder>
            <w:docPart w:val="DefaultPlaceholder_-1854013440"/>
          </w:placeholder>
          <w:showingPlcHdr/>
          <w15:color w:val="000000"/>
        </w:sdtPr>
        <w:sdtEndPr/>
        <w:sdtContent>
          <w:bookmarkStart w:id="0" w:name="_GoBack"/>
          <w:r w:rsidRPr="00F372BD">
            <w:rPr>
              <w:rStyle w:val="YerTutucuMetni"/>
              <w:rFonts w:ascii="Adelle Rg" w:hAnsi="Adelle Rg"/>
              <w:color w:val="FF0000"/>
            </w:rPr>
            <w:t>Metin girmek için buraya tıklayın veya dokunun.</w:t>
          </w:r>
          <w:bookmarkEnd w:id="0"/>
        </w:sdtContent>
      </w:sdt>
      <w:r w:rsidRPr="009B70A7">
        <w:rPr>
          <w:rFonts w:ascii="Bookman Old Style" w:hAnsi="Bookman Old Style"/>
          <w:sz w:val="22"/>
          <w:szCs w:val="18"/>
        </w:rPr>
        <w:t>bilgilendirildim.</w:t>
      </w:r>
      <w:r w:rsidR="009B70A7" w:rsidRPr="009B70A7">
        <w:rPr>
          <w:rFonts w:ascii="Bookman Old Style" w:hAnsi="Bookman Old Style"/>
          <w:sz w:val="22"/>
          <w:szCs w:val="18"/>
        </w:rPr>
        <w:t xml:space="preserve"> Projedeki-Araştırmadaki Sorumluluğumu aşağıda gösterilen kısmında kabul ediyorum.</w:t>
      </w:r>
      <w:r w:rsidR="003A70BB">
        <w:rPr>
          <w:rFonts w:ascii="Bookman Old Style" w:hAnsi="Bookman Old Style"/>
          <w:sz w:val="22"/>
          <w:szCs w:val="18"/>
        </w:rPr>
        <w:t xml:space="preserve"> Tarih</w:t>
      </w:r>
      <w:r w:rsidR="003A70BB">
        <w:rPr>
          <w:rStyle w:val="DipnotBavurusu"/>
          <w:rFonts w:ascii="Bookman Old Style" w:hAnsi="Bookman Old Style"/>
          <w:sz w:val="22"/>
          <w:szCs w:val="18"/>
        </w:rPr>
        <w:footnoteReference w:customMarkFollows="1" w:id="1"/>
        <w:t>*</w:t>
      </w:r>
    </w:p>
    <w:p w:rsidR="00D544AB" w:rsidRPr="009B70A7" w:rsidRDefault="009B70A7" w:rsidP="00D544AB">
      <w:pPr>
        <w:spacing w:line="360" w:lineRule="atLeast"/>
        <w:jc w:val="both"/>
        <w:rPr>
          <w:rFonts w:ascii="Bookman Old Style" w:hAnsi="Bookman Old Style"/>
          <w:color w:val="4472C4" w:themeColor="accent1"/>
          <w:sz w:val="22"/>
          <w:szCs w:val="18"/>
        </w:rPr>
      </w:pPr>
      <w:r w:rsidRPr="009B70A7">
        <w:rPr>
          <w:rFonts w:ascii="Bookman Old Style" w:hAnsi="Bookman Old Style"/>
          <w:b/>
          <w:color w:val="4472C4" w:themeColor="accent1"/>
          <w:sz w:val="22"/>
          <w:szCs w:val="18"/>
          <w:u w:val="single"/>
        </w:rPr>
        <w:t xml:space="preserve">Yürütücü ve </w:t>
      </w:r>
      <w:r w:rsidR="00D544AB" w:rsidRPr="009B70A7">
        <w:rPr>
          <w:rFonts w:ascii="Bookman Old Style" w:hAnsi="Bookman Old Style"/>
          <w:b/>
          <w:color w:val="4472C4" w:themeColor="accent1"/>
          <w:sz w:val="22"/>
          <w:szCs w:val="18"/>
          <w:u w:val="single"/>
        </w:rPr>
        <w:t>Araştırmacılar</w:t>
      </w:r>
      <w:r w:rsidR="00D544AB" w:rsidRPr="009B70A7">
        <w:rPr>
          <w:rFonts w:ascii="Bookman Old Style" w:hAnsi="Bookman Old Style"/>
          <w:color w:val="4472C4" w:themeColor="accent1"/>
          <w:sz w:val="22"/>
          <w:szCs w:val="18"/>
        </w:rPr>
        <w:tab/>
      </w:r>
    </w:p>
    <w:tbl>
      <w:tblPr>
        <w:tblStyle w:val="TabloKlavuzu"/>
        <w:tblW w:w="0" w:type="auto"/>
        <w:tblBorders>
          <w:top w:val="single" w:sz="18" w:space="0" w:color="4472C4" w:themeColor="accent1"/>
          <w:left w:val="single" w:sz="18" w:space="0" w:color="4472C4" w:themeColor="accent1"/>
          <w:bottom w:val="single" w:sz="18" w:space="0" w:color="4472C4" w:themeColor="accent1"/>
          <w:right w:val="single" w:sz="18" w:space="0" w:color="4472C4" w:themeColor="accent1"/>
          <w:insideH w:val="single" w:sz="18" w:space="0" w:color="4472C4" w:themeColor="accent1"/>
          <w:insideV w:val="single" w:sz="18" w:space="0" w:color="4472C4" w:themeColor="accent1"/>
        </w:tblBorders>
        <w:tblLook w:val="04A0" w:firstRow="1" w:lastRow="0" w:firstColumn="1" w:lastColumn="0" w:noHBand="0" w:noVBand="1"/>
      </w:tblPr>
      <w:tblGrid>
        <w:gridCol w:w="3238"/>
        <w:gridCol w:w="6662"/>
      </w:tblGrid>
      <w:tr w:rsidR="00E25F95" w:rsidTr="009B70A7">
        <w:tc>
          <w:tcPr>
            <w:tcW w:w="3238" w:type="dxa"/>
          </w:tcPr>
          <w:p w:rsidR="00E25F95" w:rsidRPr="009B70A7" w:rsidRDefault="009B70A7" w:rsidP="00D544AB">
            <w:pPr>
              <w:spacing w:line="360" w:lineRule="atLeast"/>
              <w:jc w:val="both"/>
              <w:rPr>
                <w:rFonts w:ascii="Arial" w:eastAsiaTheme="minorHAnsi" w:hAnsi="Arial" w:cs="Arial"/>
                <w:b/>
                <w:bCs/>
                <w:lang w:eastAsia="en-US"/>
              </w:rPr>
            </w:pPr>
            <w:r w:rsidRPr="009B70A7">
              <w:rPr>
                <w:rFonts w:ascii="Arial" w:eastAsiaTheme="minorHAnsi" w:hAnsi="Arial" w:cs="Arial"/>
                <w:b/>
                <w:bCs/>
                <w:color w:val="FF0000"/>
                <w:lang w:eastAsia="en-US"/>
              </w:rPr>
              <w:t xml:space="preserve">Yürütücü </w:t>
            </w:r>
            <w:r w:rsidR="00E25F95" w:rsidRPr="009B70A7">
              <w:rPr>
                <w:rFonts w:ascii="Arial" w:eastAsiaTheme="minorHAnsi" w:hAnsi="Arial" w:cs="Arial"/>
                <w:b/>
                <w:bCs/>
                <w:color w:val="FF0000"/>
                <w:lang w:eastAsia="en-US"/>
              </w:rPr>
              <w:t>Adı Soyadı ve Unvanı</w:t>
            </w:r>
          </w:p>
        </w:tc>
        <w:sdt>
          <w:sdtPr>
            <w:rPr>
              <w:b/>
              <w:sz w:val="24"/>
            </w:rPr>
            <w:alias w:val="Ad"/>
            <w:tag w:val="Ad"/>
            <w:id w:val="1280683484"/>
            <w:lock w:val="sdtLocked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662" w:type="dxa"/>
              </w:tcPr>
              <w:p w:rsidR="00E25F95" w:rsidRDefault="00E25F95" w:rsidP="00D544AB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E25F95" w:rsidTr="009B70A7">
        <w:tc>
          <w:tcPr>
            <w:tcW w:w="3238" w:type="dxa"/>
          </w:tcPr>
          <w:p w:rsidR="00E25F95" w:rsidRPr="00E25F95" w:rsidRDefault="009B70A7" w:rsidP="00D544AB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Araştırma-</w:t>
            </w:r>
            <w:r w:rsidR="00E25F95">
              <w:rPr>
                <w:rFonts w:ascii="Arial" w:eastAsiaTheme="minorHAnsi" w:hAnsi="Arial" w:cs="Arial"/>
                <w:lang w:eastAsia="en-US"/>
              </w:rPr>
              <w:t>Projedeki Görevi</w:t>
            </w:r>
          </w:p>
        </w:tc>
        <w:sdt>
          <w:sdtPr>
            <w:rPr>
              <w:b/>
              <w:sz w:val="24"/>
            </w:rPr>
            <w:alias w:val="Görev"/>
            <w:tag w:val="Görev"/>
            <w:id w:val="595517493"/>
            <w:lock w:val="sdtLocked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662" w:type="dxa"/>
              </w:tcPr>
              <w:p w:rsidR="00E25F95" w:rsidRDefault="00E25F95" w:rsidP="00D544AB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E25F95" w:rsidTr="009B70A7">
        <w:tc>
          <w:tcPr>
            <w:tcW w:w="3238" w:type="dxa"/>
          </w:tcPr>
          <w:p w:rsidR="00E25F95" w:rsidRPr="00E25F95" w:rsidRDefault="00E25F95" w:rsidP="00D544AB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 w:rsidRPr="00E25F95">
              <w:rPr>
                <w:rFonts w:ascii="Arial" w:eastAsiaTheme="minorHAnsi" w:hAnsi="Arial" w:cs="Arial"/>
                <w:lang w:eastAsia="en-US"/>
              </w:rPr>
              <w:t>Katkı Oranı</w:t>
            </w:r>
          </w:p>
        </w:tc>
        <w:sdt>
          <w:sdtPr>
            <w:rPr>
              <w:b/>
              <w:sz w:val="24"/>
            </w:rPr>
            <w:alias w:val="Katkı Oranı"/>
            <w:tag w:val="Toplam Katkı 100 olacak"/>
            <w:id w:val="-1289123616"/>
            <w:lock w:val="sdtLocked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662" w:type="dxa"/>
              </w:tcPr>
              <w:p w:rsidR="00E25F95" w:rsidRDefault="00E25F95" w:rsidP="00D544AB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E25F95" w:rsidTr="009B70A7">
        <w:tc>
          <w:tcPr>
            <w:tcW w:w="3238" w:type="dxa"/>
          </w:tcPr>
          <w:p w:rsidR="00E25F95" w:rsidRPr="00E25F95" w:rsidRDefault="00F372BD" w:rsidP="00D544AB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Araştırmadaki/</w:t>
            </w:r>
            <w:r w:rsidR="00E25F95">
              <w:rPr>
                <w:rFonts w:ascii="Arial" w:eastAsiaTheme="minorHAnsi" w:hAnsi="Arial" w:cs="Arial"/>
                <w:lang w:eastAsia="en-US"/>
              </w:rPr>
              <w:t>Projedeki Sorumluluğu</w:t>
            </w:r>
          </w:p>
        </w:tc>
        <w:sdt>
          <w:sdtPr>
            <w:rPr>
              <w:b/>
              <w:sz w:val="24"/>
            </w:rPr>
            <w:alias w:val="Sorumluluklar"/>
            <w:tag w:val="Sorumluluklar"/>
            <w:id w:val="1707908522"/>
            <w:lock w:val="sdtLocked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662" w:type="dxa"/>
              </w:tcPr>
              <w:p w:rsidR="00E25F95" w:rsidRDefault="00E25F95" w:rsidP="00D544AB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4E1914" w:rsidTr="009B70A7">
        <w:tc>
          <w:tcPr>
            <w:tcW w:w="3238" w:type="dxa"/>
          </w:tcPr>
          <w:p w:rsidR="004E1914" w:rsidRDefault="004E1914" w:rsidP="00D544AB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İMZA</w:t>
            </w:r>
          </w:p>
        </w:tc>
        <w:tc>
          <w:tcPr>
            <w:tcW w:w="6662" w:type="dxa"/>
          </w:tcPr>
          <w:p w:rsidR="004E1914" w:rsidRDefault="004E1914" w:rsidP="00D544AB">
            <w:pPr>
              <w:spacing w:line="360" w:lineRule="atLeast"/>
              <w:jc w:val="both"/>
              <w:rPr>
                <w:b/>
                <w:sz w:val="24"/>
              </w:rPr>
            </w:pPr>
          </w:p>
        </w:tc>
      </w:tr>
    </w:tbl>
    <w:p w:rsidR="005E4722" w:rsidRDefault="005E4722" w:rsidP="005E4722">
      <w:pPr>
        <w:spacing w:line="360" w:lineRule="atLeast"/>
        <w:ind w:firstLine="709"/>
        <w:jc w:val="both"/>
        <w:rPr>
          <w:rStyle w:val="Stil1"/>
        </w:rPr>
      </w:pPr>
    </w:p>
    <w:tbl>
      <w:tblPr>
        <w:tblStyle w:val="TabloKlavuzu"/>
        <w:tblW w:w="0" w:type="auto"/>
        <w:tblBorders>
          <w:top w:val="single" w:sz="18" w:space="0" w:color="4472C4" w:themeColor="accent1"/>
          <w:left w:val="single" w:sz="18" w:space="0" w:color="4472C4" w:themeColor="accent1"/>
          <w:bottom w:val="single" w:sz="18" w:space="0" w:color="4472C4" w:themeColor="accent1"/>
          <w:right w:val="single" w:sz="18" w:space="0" w:color="4472C4" w:themeColor="accent1"/>
          <w:insideH w:val="single" w:sz="18" w:space="0" w:color="4472C4" w:themeColor="accent1"/>
          <w:insideV w:val="single" w:sz="18" w:space="0" w:color="4472C4" w:themeColor="accent1"/>
        </w:tblBorders>
        <w:tblLook w:val="04A0" w:firstRow="1" w:lastRow="0" w:firstColumn="1" w:lastColumn="0" w:noHBand="0" w:noVBand="1"/>
      </w:tblPr>
      <w:tblGrid>
        <w:gridCol w:w="3238"/>
        <w:gridCol w:w="6662"/>
      </w:tblGrid>
      <w:tr w:rsidR="005E4722" w:rsidTr="009B70A7">
        <w:tc>
          <w:tcPr>
            <w:tcW w:w="3238" w:type="dxa"/>
          </w:tcPr>
          <w:p w:rsidR="005E4722" w:rsidRPr="009B70A7" w:rsidRDefault="009B70A7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b/>
                <w:bCs/>
                <w:lang w:eastAsia="en-US"/>
              </w:rPr>
            </w:pPr>
            <w:r w:rsidRPr="009B70A7">
              <w:rPr>
                <w:rFonts w:ascii="Arial" w:eastAsiaTheme="minorHAnsi" w:hAnsi="Arial" w:cs="Arial"/>
                <w:b/>
                <w:bCs/>
                <w:color w:val="FF0000"/>
                <w:lang w:eastAsia="en-US"/>
              </w:rPr>
              <w:t xml:space="preserve">Danışman </w:t>
            </w:r>
            <w:r w:rsidR="005E4722" w:rsidRPr="009B70A7">
              <w:rPr>
                <w:rFonts w:ascii="Arial" w:eastAsiaTheme="minorHAnsi" w:hAnsi="Arial" w:cs="Arial"/>
                <w:b/>
                <w:bCs/>
                <w:color w:val="FF0000"/>
                <w:lang w:eastAsia="en-US"/>
              </w:rPr>
              <w:t>Adı Soyadı ve Unvanı</w:t>
            </w:r>
          </w:p>
        </w:tc>
        <w:sdt>
          <w:sdtPr>
            <w:rPr>
              <w:b/>
              <w:sz w:val="24"/>
            </w:rPr>
            <w:alias w:val="Ad"/>
            <w:tag w:val="Ad"/>
            <w:id w:val="-900756151"/>
            <w:placeholder>
              <w:docPart w:val="BB980B9CB87F4108B90FD73B60ECD17F"/>
            </w:placeholder>
            <w:showingPlcHdr/>
          </w:sdtPr>
          <w:sdtEndPr/>
          <w:sdtContent>
            <w:tc>
              <w:tcPr>
                <w:tcW w:w="6662" w:type="dxa"/>
              </w:tcPr>
              <w:p w:rsidR="005E4722" w:rsidRDefault="005E4722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5E4722" w:rsidTr="009B70A7">
        <w:tc>
          <w:tcPr>
            <w:tcW w:w="3238" w:type="dxa"/>
          </w:tcPr>
          <w:p w:rsidR="005E4722" w:rsidRPr="00E25F95" w:rsidRDefault="009B70A7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Araştırma-Projedeki Görevi</w:t>
            </w:r>
          </w:p>
        </w:tc>
        <w:sdt>
          <w:sdtPr>
            <w:rPr>
              <w:b/>
              <w:sz w:val="24"/>
            </w:rPr>
            <w:alias w:val="Görev"/>
            <w:tag w:val="Görev"/>
            <w:id w:val="-1744639081"/>
            <w:placeholder>
              <w:docPart w:val="BB980B9CB87F4108B90FD73B60ECD17F"/>
            </w:placeholder>
            <w:showingPlcHdr/>
          </w:sdtPr>
          <w:sdtEndPr/>
          <w:sdtContent>
            <w:tc>
              <w:tcPr>
                <w:tcW w:w="6662" w:type="dxa"/>
              </w:tcPr>
              <w:p w:rsidR="005E4722" w:rsidRDefault="005E4722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5E4722" w:rsidTr="009B70A7">
        <w:tc>
          <w:tcPr>
            <w:tcW w:w="3238" w:type="dxa"/>
          </w:tcPr>
          <w:p w:rsidR="005E4722" w:rsidRPr="00E25F95" w:rsidRDefault="005E4722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 w:rsidRPr="00E25F95">
              <w:rPr>
                <w:rFonts w:ascii="Arial" w:eastAsiaTheme="minorHAnsi" w:hAnsi="Arial" w:cs="Arial"/>
                <w:lang w:eastAsia="en-US"/>
              </w:rPr>
              <w:t>Katkı Oranı</w:t>
            </w:r>
          </w:p>
        </w:tc>
        <w:sdt>
          <w:sdtPr>
            <w:rPr>
              <w:b/>
              <w:sz w:val="24"/>
            </w:rPr>
            <w:alias w:val="Katkı Oranı"/>
            <w:tag w:val="Toplam Katkı 100 olacak"/>
            <w:id w:val="2056814779"/>
            <w:placeholder>
              <w:docPart w:val="BB980B9CB87F4108B90FD73B60ECD17F"/>
            </w:placeholder>
            <w:showingPlcHdr/>
          </w:sdtPr>
          <w:sdtEndPr/>
          <w:sdtContent>
            <w:tc>
              <w:tcPr>
                <w:tcW w:w="6662" w:type="dxa"/>
              </w:tcPr>
              <w:p w:rsidR="005E4722" w:rsidRDefault="005E4722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5E4722" w:rsidTr="009B70A7">
        <w:tc>
          <w:tcPr>
            <w:tcW w:w="3238" w:type="dxa"/>
          </w:tcPr>
          <w:p w:rsidR="005E4722" w:rsidRPr="00E25F95" w:rsidRDefault="00F372BD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Araştırmadaki/Projedeki Sorumluluğu</w:t>
            </w:r>
          </w:p>
        </w:tc>
        <w:sdt>
          <w:sdtPr>
            <w:rPr>
              <w:b/>
              <w:sz w:val="24"/>
            </w:rPr>
            <w:alias w:val="Sorumluluklar"/>
            <w:tag w:val="Sorumluluklar"/>
            <w:id w:val="-792987318"/>
            <w:placeholder>
              <w:docPart w:val="BB980B9CB87F4108B90FD73B60ECD17F"/>
            </w:placeholder>
            <w:showingPlcHdr/>
          </w:sdtPr>
          <w:sdtEndPr/>
          <w:sdtContent>
            <w:tc>
              <w:tcPr>
                <w:tcW w:w="6662" w:type="dxa"/>
              </w:tcPr>
              <w:p w:rsidR="005E4722" w:rsidRDefault="005E4722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4E1914" w:rsidTr="009B70A7">
        <w:tc>
          <w:tcPr>
            <w:tcW w:w="3238" w:type="dxa"/>
          </w:tcPr>
          <w:p w:rsidR="004E1914" w:rsidRDefault="004E1914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İMZA</w:t>
            </w:r>
          </w:p>
        </w:tc>
        <w:tc>
          <w:tcPr>
            <w:tcW w:w="6662" w:type="dxa"/>
          </w:tcPr>
          <w:p w:rsidR="004E1914" w:rsidRDefault="004E1914" w:rsidP="00B03DEC">
            <w:pPr>
              <w:spacing w:line="360" w:lineRule="atLeast"/>
              <w:jc w:val="both"/>
              <w:rPr>
                <w:b/>
                <w:sz w:val="24"/>
              </w:rPr>
            </w:pPr>
          </w:p>
        </w:tc>
      </w:tr>
    </w:tbl>
    <w:p w:rsidR="005E4722" w:rsidRDefault="005E4722" w:rsidP="005E4722">
      <w:pPr>
        <w:spacing w:line="360" w:lineRule="atLeast"/>
        <w:ind w:firstLine="709"/>
        <w:jc w:val="both"/>
        <w:rPr>
          <w:rStyle w:val="Stil1"/>
        </w:rPr>
      </w:pPr>
    </w:p>
    <w:tbl>
      <w:tblPr>
        <w:tblStyle w:val="TabloKlavuzu"/>
        <w:tblW w:w="0" w:type="auto"/>
        <w:tblBorders>
          <w:top w:val="single" w:sz="18" w:space="0" w:color="4472C4" w:themeColor="accent1"/>
          <w:left w:val="single" w:sz="18" w:space="0" w:color="4472C4" w:themeColor="accent1"/>
          <w:bottom w:val="single" w:sz="18" w:space="0" w:color="4472C4" w:themeColor="accent1"/>
          <w:right w:val="single" w:sz="18" w:space="0" w:color="4472C4" w:themeColor="accent1"/>
          <w:insideH w:val="single" w:sz="18" w:space="0" w:color="4472C4" w:themeColor="accent1"/>
          <w:insideV w:val="single" w:sz="18" w:space="0" w:color="4472C4" w:themeColor="accent1"/>
        </w:tblBorders>
        <w:tblLook w:val="04A0" w:firstRow="1" w:lastRow="0" w:firstColumn="1" w:lastColumn="0" w:noHBand="0" w:noVBand="1"/>
      </w:tblPr>
      <w:tblGrid>
        <w:gridCol w:w="2964"/>
        <w:gridCol w:w="6936"/>
      </w:tblGrid>
      <w:tr w:rsidR="005E4722" w:rsidTr="005E4722">
        <w:tc>
          <w:tcPr>
            <w:tcW w:w="2964" w:type="dxa"/>
          </w:tcPr>
          <w:p w:rsidR="005E4722" w:rsidRPr="009B70A7" w:rsidRDefault="005E4722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b/>
                <w:bCs/>
                <w:lang w:eastAsia="en-US"/>
              </w:rPr>
            </w:pPr>
            <w:r w:rsidRPr="009B70A7">
              <w:rPr>
                <w:rFonts w:ascii="Arial" w:eastAsiaTheme="minorHAnsi" w:hAnsi="Arial" w:cs="Arial"/>
                <w:b/>
                <w:bCs/>
                <w:lang w:eastAsia="en-US"/>
              </w:rPr>
              <w:t>Adı Soyadı ve Unvanı</w:t>
            </w:r>
          </w:p>
        </w:tc>
        <w:sdt>
          <w:sdtPr>
            <w:rPr>
              <w:b/>
              <w:sz w:val="24"/>
            </w:rPr>
            <w:alias w:val="Ad"/>
            <w:tag w:val="Ad"/>
            <w:id w:val="-1561242339"/>
            <w:placeholder>
              <w:docPart w:val="3E6EDD1040384853BBDB6B6EEA1D76B1"/>
            </w:placeholder>
            <w:showingPlcHdr/>
          </w:sdtPr>
          <w:sdtEndPr/>
          <w:sdtContent>
            <w:tc>
              <w:tcPr>
                <w:tcW w:w="6936" w:type="dxa"/>
              </w:tcPr>
              <w:p w:rsidR="005E4722" w:rsidRDefault="005E4722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5E4722" w:rsidTr="005E4722">
        <w:tc>
          <w:tcPr>
            <w:tcW w:w="2964" w:type="dxa"/>
          </w:tcPr>
          <w:p w:rsidR="005E4722" w:rsidRPr="00E25F95" w:rsidRDefault="009B70A7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Araştırma-Projedeki Görevi</w:t>
            </w:r>
          </w:p>
        </w:tc>
        <w:sdt>
          <w:sdtPr>
            <w:rPr>
              <w:b/>
              <w:sz w:val="24"/>
            </w:rPr>
            <w:alias w:val="Görev"/>
            <w:tag w:val="Görev"/>
            <w:id w:val="-1618674393"/>
            <w:placeholder>
              <w:docPart w:val="3E6EDD1040384853BBDB6B6EEA1D76B1"/>
            </w:placeholder>
            <w:showingPlcHdr/>
          </w:sdtPr>
          <w:sdtEndPr/>
          <w:sdtContent>
            <w:tc>
              <w:tcPr>
                <w:tcW w:w="6936" w:type="dxa"/>
              </w:tcPr>
              <w:p w:rsidR="005E4722" w:rsidRDefault="005E4722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5E4722" w:rsidTr="005E4722">
        <w:tc>
          <w:tcPr>
            <w:tcW w:w="2964" w:type="dxa"/>
          </w:tcPr>
          <w:p w:rsidR="005E4722" w:rsidRPr="00E25F95" w:rsidRDefault="005E4722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 w:rsidRPr="00E25F95">
              <w:rPr>
                <w:rFonts w:ascii="Arial" w:eastAsiaTheme="minorHAnsi" w:hAnsi="Arial" w:cs="Arial"/>
                <w:lang w:eastAsia="en-US"/>
              </w:rPr>
              <w:t>Katkı Oranı</w:t>
            </w:r>
          </w:p>
        </w:tc>
        <w:sdt>
          <w:sdtPr>
            <w:rPr>
              <w:b/>
              <w:sz w:val="24"/>
            </w:rPr>
            <w:alias w:val="Katkı Oranı"/>
            <w:tag w:val="Toplam Katkı 100 olacak"/>
            <w:id w:val="977960093"/>
            <w:placeholder>
              <w:docPart w:val="3E6EDD1040384853BBDB6B6EEA1D76B1"/>
            </w:placeholder>
            <w:showingPlcHdr/>
          </w:sdtPr>
          <w:sdtEndPr/>
          <w:sdtContent>
            <w:tc>
              <w:tcPr>
                <w:tcW w:w="6936" w:type="dxa"/>
              </w:tcPr>
              <w:p w:rsidR="005E4722" w:rsidRDefault="005E4722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5E4722" w:rsidTr="005E4722">
        <w:tc>
          <w:tcPr>
            <w:tcW w:w="2964" w:type="dxa"/>
          </w:tcPr>
          <w:p w:rsidR="005E4722" w:rsidRPr="00E25F95" w:rsidRDefault="00F372BD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Araştırmadaki/Projedeki Sorumluluğu</w:t>
            </w:r>
          </w:p>
        </w:tc>
        <w:sdt>
          <w:sdtPr>
            <w:rPr>
              <w:b/>
              <w:sz w:val="24"/>
            </w:rPr>
            <w:alias w:val="Sorumluluklar"/>
            <w:tag w:val="Sorumluluklar"/>
            <w:id w:val="-121078592"/>
            <w:placeholder>
              <w:docPart w:val="3E6EDD1040384853BBDB6B6EEA1D76B1"/>
            </w:placeholder>
            <w:showingPlcHdr/>
          </w:sdtPr>
          <w:sdtEndPr/>
          <w:sdtContent>
            <w:tc>
              <w:tcPr>
                <w:tcW w:w="6936" w:type="dxa"/>
              </w:tcPr>
              <w:p w:rsidR="005E4722" w:rsidRDefault="005E4722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4E1914" w:rsidTr="005E4722">
        <w:tc>
          <w:tcPr>
            <w:tcW w:w="2964" w:type="dxa"/>
          </w:tcPr>
          <w:p w:rsidR="004E1914" w:rsidRDefault="004E1914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İMZA</w:t>
            </w:r>
          </w:p>
        </w:tc>
        <w:tc>
          <w:tcPr>
            <w:tcW w:w="6936" w:type="dxa"/>
          </w:tcPr>
          <w:p w:rsidR="004E1914" w:rsidRDefault="004E1914" w:rsidP="00B03DEC">
            <w:pPr>
              <w:spacing w:line="360" w:lineRule="atLeast"/>
              <w:jc w:val="both"/>
              <w:rPr>
                <w:b/>
                <w:sz w:val="24"/>
              </w:rPr>
            </w:pPr>
          </w:p>
        </w:tc>
      </w:tr>
    </w:tbl>
    <w:p w:rsidR="00F372BD" w:rsidRDefault="00F372BD" w:rsidP="005E4722">
      <w:pPr>
        <w:spacing w:line="360" w:lineRule="atLeast"/>
        <w:ind w:firstLine="709"/>
        <w:jc w:val="both"/>
        <w:rPr>
          <w:rStyle w:val="Stil1"/>
        </w:rPr>
        <w:sectPr w:rsidR="00F372BD" w:rsidSect="005E4722">
          <w:headerReference w:type="default" r:id="rId7"/>
          <w:pgSz w:w="12240" w:h="15840"/>
          <w:pgMar w:top="1134" w:right="1134" w:bottom="1134" w:left="1134" w:header="709" w:footer="709" w:gutter="0"/>
          <w:cols w:space="708"/>
        </w:sectPr>
      </w:pPr>
    </w:p>
    <w:p w:rsidR="005E4722" w:rsidRDefault="005E4722" w:rsidP="005E4722">
      <w:pPr>
        <w:spacing w:line="360" w:lineRule="atLeast"/>
        <w:ind w:firstLine="709"/>
        <w:jc w:val="both"/>
        <w:rPr>
          <w:rStyle w:val="Stil1"/>
        </w:rPr>
      </w:pPr>
    </w:p>
    <w:tbl>
      <w:tblPr>
        <w:tblStyle w:val="TabloKlavuzu"/>
        <w:tblW w:w="0" w:type="auto"/>
        <w:tblBorders>
          <w:top w:val="single" w:sz="18" w:space="0" w:color="4472C4" w:themeColor="accent1"/>
          <w:left w:val="single" w:sz="18" w:space="0" w:color="4472C4" w:themeColor="accent1"/>
          <w:bottom w:val="single" w:sz="18" w:space="0" w:color="4472C4" w:themeColor="accent1"/>
          <w:right w:val="single" w:sz="18" w:space="0" w:color="4472C4" w:themeColor="accent1"/>
          <w:insideH w:val="single" w:sz="18" w:space="0" w:color="4472C4" w:themeColor="accent1"/>
          <w:insideV w:val="single" w:sz="18" w:space="0" w:color="4472C4" w:themeColor="accent1"/>
        </w:tblBorders>
        <w:tblLook w:val="04A0" w:firstRow="1" w:lastRow="0" w:firstColumn="1" w:lastColumn="0" w:noHBand="0" w:noVBand="1"/>
      </w:tblPr>
      <w:tblGrid>
        <w:gridCol w:w="2964"/>
        <w:gridCol w:w="6936"/>
      </w:tblGrid>
      <w:tr w:rsidR="005E4722" w:rsidTr="005E4722">
        <w:tc>
          <w:tcPr>
            <w:tcW w:w="2964" w:type="dxa"/>
          </w:tcPr>
          <w:p w:rsidR="005E4722" w:rsidRPr="009B70A7" w:rsidRDefault="005E4722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b/>
                <w:bCs/>
                <w:lang w:eastAsia="en-US"/>
              </w:rPr>
            </w:pPr>
            <w:r w:rsidRPr="009B70A7">
              <w:rPr>
                <w:rFonts w:ascii="Arial" w:eastAsiaTheme="minorHAnsi" w:hAnsi="Arial" w:cs="Arial"/>
                <w:b/>
                <w:bCs/>
                <w:lang w:eastAsia="en-US"/>
              </w:rPr>
              <w:t>Adı Soyadı ve Unvanı</w:t>
            </w:r>
          </w:p>
        </w:tc>
        <w:sdt>
          <w:sdtPr>
            <w:rPr>
              <w:b/>
              <w:sz w:val="24"/>
            </w:rPr>
            <w:alias w:val="Ad"/>
            <w:tag w:val="Ad"/>
            <w:id w:val="-1653754728"/>
            <w:placeholder>
              <w:docPart w:val="E75A433BA42F4F51A1A0CAD4C384185F"/>
            </w:placeholder>
            <w:showingPlcHdr/>
          </w:sdtPr>
          <w:sdtEndPr/>
          <w:sdtContent>
            <w:tc>
              <w:tcPr>
                <w:tcW w:w="6936" w:type="dxa"/>
              </w:tcPr>
              <w:p w:rsidR="005E4722" w:rsidRDefault="005E4722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5E4722" w:rsidTr="005E4722">
        <w:tc>
          <w:tcPr>
            <w:tcW w:w="2964" w:type="dxa"/>
          </w:tcPr>
          <w:p w:rsidR="005E4722" w:rsidRPr="00E25F95" w:rsidRDefault="009B70A7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Araştırma-Projedeki Görevi</w:t>
            </w:r>
          </w:p>
        </w:tc>
        <w:sdt>
          <w:sdtPr>
            <w:rPr>
              <w:b/>
              <w:sz w:val="24"/>
            </w:rPr>
            <w:alias w:val="Görev"/>
            <w:tag w:val="Görev"/>
            <w:id w:val="2136750694"/>
            <w:placeholder>
              <w:docPart w:val="E75A433BA42F4F51A1A0CAD4C384185F"/>
            </w:placeholder>
            <w:showingPlcHdr/>
          </w:sdtPr>
          <w:sdtEndPr/>
          <w:sdtContent>
            <w:tc>
              <w:tcPr>
                <w:tcW w:w="6936" w:type="dxa"/>
              </w:tcPr>
              <w:p w:rsidR="005E4722" w:rsidRDefault="005E4722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5E4722" w:rsidTr="005E4722">
        <w:tc>
          <w:tcPr>
            <w:tcW w:w="2964" w:type="dxa"/>
          </w:tcPr>
          <w:p w:rsidR="005E4722" w:rsidRPr="00E25F95" w:rsidRDefault="005E4722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 w:rsidRPr="00E25F95">
              <w:rPr>
                <w:rFonts w:ascii="Arial" w:eastAsiaTheme="minorHAnsi" w:hAnsi="Arial" w:cs="Arial"/>
                <w:lang w:eastAsia="en-US"/>
              </w:rPr>
              <w:t>Katkı Oranı</w:t>
            </w:r>
          </w:p>
        </w:tc>
        <w:sdt>
          <w:sdtPr>
            <w:rPr>
              <w:b/>
              <w:sz w:val="24"/>
            </w:rPr>
            <w:alias w:val="Katkı Oranı"/>
            <w:tag w:val="Toplam Katkı 100 olacak"/>
            <w:id w:val="-1217664819"/>
            <w:placeholder>
              <w:docPart w:val="E75A433BA42F4F51A1A0CAD4C384185F"/>
            </w:placeholder>
            <w:showingPlcHdr/>
          </w:sdtPr>
          <w:sdtEndPr/>
          <w:sdtContent>
            <w:tc>
              <w:tcPr>
                <w:tcW w:w="6936" w:type="dxa"/>
              </w:tcPr>
              <w:p w:rsidR="005E4722" w:rsidRDefault="005E4722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5E4722" w:rsidTr="005E4722">
        <w:tc>
          <w:tcPr>
            <w:tcW w:w="2964" w:type="dxa"/>
          </w:tcPr>
          <w:p w:rsidR="005E4722" w:rsidRPr="00E25F95" w:rsidRDefault="005E4722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Projedeki Sorumluluğu</w:t>
            </w:r>
          </w:p>
        </w:tc>
        <w:sdt>
          <w:sdtPr>
            <w:rPr>
              <w:b/>
              <w:sz w:val="24"/>
            </w:rPr>
            <w:alias w:val="Sorumluluklar"/>
            <w:tag w:val="Sorumluluklar"/>
            <w:id w:val="1716624166"/>
            <w:placeholder>
              <w:docPart w:val="E75A433BA42F4F51A1A0CAD4C384185F"/>
            </w:placeholder>
            <w:showingPlcHdr/>
          </w:sdtPr>
          <w:sdtEndPr/>
          <w:sdtContent>
            <w:tc>
              <w:tcPr>
                <w:tcW w:w="6936" w:type="dxa"/>
              </w:tcPr>
              <w:p w:rsidR="005E4722" w:rsidRDefault="005E4722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4E1914" w:rsidTr="005E4722">
        <w:tc>
          <w:tcPr>
            <w:tcW w:w="2964" w:type="dxa"/>
          </w:tcPr>
          <w:p w:rsidR="004E1914" w:rsidRDefault="004E1914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İMZA</w:t>
            </w:r>
          </w:p>
        </w:tc>
        <w:tc>
          <w:tcPr>
            <w:tcW w:w="6936" w:type="dxa"/>
          </w:tcPr>
          <w:p w:rsidR="004E1914" w:rsidRDefault="004E1914" w:rsidP="00B03DEC">
            <w:pPr>
              <w:spacing w:line="360" w:lineRule="atLeast"/>
              <w:jc w:val="both"/>
              <w:rPr>
                <w:b/>
                <w:sz w:val="24"/>
              </w:rPr>
            </w:pPr>
          </w:p>
        </w:tc>
      </w:tr>
    </w:tbl>
    <w:p w:rsidR="005E4722" w:rsidRDefault="005E4722" w:rsidP="005E4722">
      <w:pPr>
        <w:spacing w:line="360" w:lineRule="atLeast"/>
        <w:ind w:firstLine="709"/>
        <w:jc w:val="both"/>
        <w:rPr>
          <w:rStyle w:val="Stil1"/>
        </w:rPr>
      </w:pPr>
    </w:p>
    <w:tbl>
      <w:tblPr>
        <w:tblStyle w:val="TabloKlavuzu"/>
        <w:tblW w:w="0" w:type="auto"/>
        <w:tblBorders>
          <w:top w:val="single" w:sz="18" w:space="0" w:color="4472C4" w:themeColor="accent1"/>
          <w:left w:val="single" w:sz="18" w:space="0" w:color="4472C4" w:themeColor="accent1"/>
          <w:bottom w:val="single" w:sz="18" w:space="0" w:color="4472C4" w:themeColor="accent1"/>
          <w:right w:val="single" w:sz="18" w:space="0" w:color="4472C4" w:themeColor="accent1"/>
          <w:insideH w:val="single" w:sz="18" w:space="0" w:color="4472C4" w:themeColor="accent1"/>
          <w:insideV w:val="single" w:sz="18" w:space="0" w:color="4472C4" w:themeColor="accent1"/>
        </w:tblBorders>
        <w:tblLook w:val="04A0" w:firstRow="1" w:lastRow="0" w:firstColumn="1" w:lastColumn="0" w:noHBand="0" w:noVBand="1"/>
      </w:tblPr>
      <w:tblGrid>
        <w:gridCol w:w="2972"/>
        <w:gridCol w:w="6928"/>
      </w:tblGrid>
      <w:tr w:rsidR="005E4722" w:rsidTr="005E4722">
        <w:tc>
          <w:tcPr>
            <w:tcW w:w="2972" w:type="dxa"/>
          </w:tcPr>
          <w:p w:rsidR="005E4722" w:rsidRPr="009B70A7" w:rsidRDefault="005E4722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b/>
                <w:bCs/>
                <w:lang w:eastAsia="en-US"/>
              </w:rPr>
            </w:pPr>
            <w:r w:rsidRPr="009B70A7">
              <w:rPr>
                <w:rFonts w:ascii="Arial" w:eastAsiaTheme="minorHAnsi" w:hAnsi="Arial" w:cs="Arial"/>
                <w:b/>
                <w:bCs/>
                <w:lang w:eastAsia="en-US"/>
              </w:rPr>
              <w:t>Adı Soyadı ve Unvanı</w:t>
            </w:r>
          </w:p>
        </w:tc>
        <w:sdt>
          <w:sdtPr>
            <w:rPr>
              <w:b/>
              <w:sz w:val="24"/>
            </w:rPr>
            <w:alias w:val="Ad"/>
            <w:tag w:val="Ad"/>
            <w:id w:val="2145763767"/>
            <w:placeholder>
              <w:docPart w:val="096A57B8C6B04269B0226B0074F548C9"/>
            </w:placeholder>
            <w:showingPlcHdr/>
          </w:sdtPr>
          <w:sdtEndPr/>
          <w:sdtContent>
            <w:tc>
              <w:tcPr>
                <w:tcW w:w="6928" w:type="dxa"/>
              </w:tcPr>
              <w:p w:rsidR="005E4722" w:rsidRDefault="005E4722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5E4722" w:rsidTr="005E4722">
        <w:tc>
          <w:tcPr>
            <w:tcW w:w="2972" w:type="dxa"/>
          </w:tcPr>
          <w:p w:rsidR="005E4722" w:rsidRPr="00E25F95" w:rsidRDefault="009B70A7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Araştırma-Projedeki Görevi</w:t>
            </w:r>
          </w:p>
        </w:tc>
        <w:sdt>
          <w:sdtPr>
            <w:rPr>
              <w:b/>
              <w:sz w:val="24"/>
            </w:rPr>
            <w:alias w:val="Görev"/>
            <w:tag w:val="Görev"/>
            <w:id w:val="-178128540"/>
            <w:placeholder>
              <w:docPart w:val="096A57B8C6B04269B0226B0074F548C9"/>
            </w:placeholder>
            <w:showingPlcHdr/>
          </w:sdtPr>
          <w:sdtEndPr/>
          <w:sdtContent>
            <w:tc>
              <w:tcPr>
                <w:tcW w:w="6928" w:type="dxa"/>
              </w:tcPr>
              <w:p w:rsidR="005E4722" w:rsidRDefault="005E4722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5E4722" w:rsidTr="005E4722">
        <w:tc>
          <w:tcPr>
            <w:tcW w:w="2972" w:type="dxa"/>
          </w:tcPr>
          <w:p w:rsidR="005E4722" w:rsidRPr="00E25F95" w:rsidRDefault="005E4722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 w:rsidRPr="00E25F95">
              <w:rPr>
                <w:rFonts w:ascii="Arial" w:eastAsiaTheme="minorHAnsi" w:hAnsi="Arial" w:cs="Arial"/>
                <w:lang w:eastAsia="en-US"/>
              </w:rPr>
              <w:t>Katkı Oranı</w:t>
            </w:r>
          </w:p>
        </w:tc>
        <w:sdt>
          <w:sdtPr>
            <w:rPr>
              <w:b/>
              <w:sz w:val="24"/>
            </w:rPr>
            <w:alias w:val="Katkı Oranı"/>
            <w:tag w:val="Toplam Katkı 100 olacak"/>
            <w:id w:val="-680593052"/>
            <w:placeholder>
              <w:docPart w:val="096A57B8C6B04269B0226B0074F548C9"/>
            </w:placeholder>
            <w:showingPlcHdr/>
          </w:sdtPr>
          <w:sdtEndPr/>
          <w:sdtContent>
            <w:tc>
              <w:tcPr>
                <w:tcW w:w="6928" w:type="dxa"/>
              </w:tcPr>
              <w:p w:rsidR="005E4722" w:rsidRDefault="005E4722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5E4722" w:rsidTr="005E4722">
        <w:tc>
          <w:tcPr>
            <w:tcW w:w="2972" w:type="dxa"/>
          </w:tcPr>
          <w:p w:rsidR="005E4722" w:rsidRPr="00E25F95" w:rsidRDefault="00F372BD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Araştırmadaki/Projedeki Sorumluluğu</w:t>
            </w:r>
          </w:p>
        </w:tc>
        <w:sdt>
          <w:sdtPr>
            <w:rPr>
              <w:b/>
              <w:sz w:val="24"/>
            </w:rPr>
            <w:alias w:val="Sorumluluklar"/>
            <w:tag w:val="Sorumluluklar"/>
            <w:id w:val="-712805259"/>
            <w:placeholder>
              <w:docPart w:val="096A57B8C6B04269B0226B0074F548C9"/>
            </w:placeholder>
            <w:showingPlcHdr/>
          </w:sdtPr>
          <w:sdtEndPr/>
          <w:sdtContent>
            <w:tc>
              <w:tcPr>
                <w:tcW w:w="6928" w:type="dxa"/>
              </w:tcPr>
              <w:p w:rsidR="005E4722" w:rsidRDefault="005E4722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4E1914" w:rsidTr="005E4722">
        <w:tc>
          <w:tcPr>
            <w:tcW w:w="2972" w:type="dxa"/>
          </w:tcPr>
          <w:p w:rsidR="004E1914" w:rsidRDefault="004E1914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İMZA</w:t>
            </w:r>
          </w:p>
        </w:tc>
        <w:tc>
          <w:tcPr>
            <w:tcW w:w="6928" w:type="dxa"/>
          </w:tcPr>
          <w:p w:rsidR="004E1914" w:rsidRDefault="004E1914" w:rsidP="00B03DEC">
            <w:pPr>
              <w:spacing w:line="360" w:lineRule="atLeast"/>
              <w:jc w:val="both"/>
              <w:rPr>
                <w:b/>
                <w:sz w:val="24"/>
              </w:rPr>
            </w:pPr>
          </w:p>
        </w:tc>
      </w:tr>
    </w:tbl>
    <w:p w:rsidR="005E4722" w:rsidRDefault="005E4722" w:rsidP="009B70A7"/>
    <w:tbl>
      <w:tblPr>
        <w:tblStyle w:val="TabloKlavuzu"/>
        <w:tblW w:w="0" w:type="auto"/>
        <w:tblBorders>
          <w:top w:val="single" w:sz="18" w:space="0" w:color="4472C4" w:themeColor="accent1"/>
          <w:left w:val="single" w:sz="18" w:space="0" w:color="4472C4" w:themeColor="accent1"/>
          <w:bottom w:val="single" w:sz="18" w:space="0" w:color="4472C4" w:themeColor="accent1"/>
          <w:right w:val="single" w:sz="18" w:space="0" w:color="4472C4" w:themeColor="accent1"/>
          <w:insideH w:val="single" w:sz="18" w:space="0" w:color="4472C4" w:themeColor="accent1"/>
          <w:insideV w:val="single" w:sz="18" w:space="0" w:color="4472C4" w:themeColor="accent1"/>
        </w:tblBorders>
        <w:tblLook w:val="04A0" w:firstRow="1" w:lastRow="0" w:firstColumn="1" w:lastColumn="0" w:noHBand="0" w:noVBand="1"/>
      </w:tblPr>
      <w:tblGrid>
        <w:gridCol w:w="2972"/>
        <w:gridCol w:w="6928"/>
      </w:tblGrid>
      <w:tr w:rsidR="004E1914" w:rsidTr="00B03DEC">
        <w:tc>
          <w:tcPr>
            <w:tcW w:w="2972" w:type="dxa"/>
          </w:tcPr>
          <w:p w:rsidR="004E1914" w:rsidRPr="009B70A7" w:rsidRDefault="004E1914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b/>
                <w:bCs/>
                <w:lang w:eastAsia="en-US"/>
              </w:rPr>
            </w:pPr>
            <w:r w:rsidRPr="009B70A7">
              <w:rPr>
                <w:rFonts w:ascii="Arial" w:eastAsiaTheme="minorHAnsi" w:hAnsi="Arial" w:cs="Arial"/>
                <w:b/>
                <w:bCs/>
                <w:lang w:eastAsia="en-US"/>
              </w:rPr>
              <w:t>Adı Soyadı ve Unvanı</w:t>
            </w:r>
          </w:p>
        </w:tc>
        <w:sdt>
          <w:sdtPr>
            <w:rPr>
              <w:b/>
              <w:sz w:val="24"/>
            </w:rPr>
            <w:alias w:val="Ad"/>
            <w:tag w:val="Ad"/>
            <w:id w:val="-968819296"/>
            <w:placeholder>
              <w:docPart w:val="55B8A3E7631347E8B0E2BCC0C892A6CB"/>
            </w:placeholder>
            <w:showingPlcHdr/>
          </w:sdtPr>
          <w:sdtEndPr/>
          <w:sdtContent>
            <w:tc>
              <w:tcPr>
                <w:tcW w:w="6928" w:type="dxa"/>
              </w:tcPr>
              <w:p w:rsidR="004E1914" w:rsidRDefault="004E1914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4E1914" w:rsidTr="00B03DEC">
        <w:tc>
          <w:tcPr>
            <w:tcW w:w="2972" w:type="dxa"/>
          </w:tcPr>
          <w:p w:rsidR="004E1914" w:rsidRPr="00E25F95" w:rsidRDefault="004E1914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Araştırma-Projedeki Görevi</w:t>
            </w:r>
          </w:p>
        </w:tc>
        <w:sdt>
          <w:sdtPr>
            <w:rPr>
              <w:b/>
              <w:sz w:val="24"/>
            </w:rPr>
            <w:alias w:val="Görev"/>
            <w:tag w:val="Görev"/>
            <w:id w:val="1645776300"/>
            <w:placeholder>
              <w:docPart w:val="55B8A3E7631347E8B0E2BCC0C892A6CB"/>
            </w:placeholder>
            <w:showingPlcHdr/>
          </w:sdtPr>
          <w:sdtEndPr/>
          <w:sdtContent>
            <w:tc>
              <w:tcPr>
                <w:tcW w:w="6928" w:type="dxa"/>
              </w:tcPr>
              <w:p w:rsidR="004E1914" w:rsidRDefault="004E1914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4E1914" w:rsidTr="00B03DEC">
        <w:tc>
          <w:tcPr>
            <w:tcW w:w="2972" w:type="dxa"/>
          </w:tcPr>
          <w:p w:rsidR="004E1914" w:rsidRPr="00E25F95" w:rsidRDefault="004E1914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 w:rsidRPr="00E25F95">
              <w:rPr>
                <w:rFonts w:ascii="Arial" w:eastAsiaTheme="minorHAnsi" w:hAnsi="Arial" w:cs="Arial"/>
                <w:lang w:eastAsia="en-US"/>
              </w:rPr>
              <w:t>Katkı Oranı</w:t>
            </w:r>
          </w:p>
        </w:tc>
        <w:sdt>
          <w:sdtPr>
            <w:rPr>
              <w:b/>
              <w:sz w:val="24"/>
            </w:rPr>
            <w:alias w:val="Katkı Oranı"/>
            <w:tag w:val="Toplam Katkı 100 olacak"/>
            <w:id w:val="1768819450"/>
            <w:placeholder>
              <w:docPart w:val="55B8A3E7631347E8B0E2BCC0C892A6CB"/>
            </w:placeholder>
            <w:showingPlcHdr/>
          </w:sdtPr>
          <w:sdtEndPr/>
          <w:sdtContent>
            <w:tc>
              <w:tcPr>
                <w:tcW w:w="6928" w:type="dxa"/>
              </w:tcPr>
              <w:p w:rsidR="004E1914" w:rsidRDefault="004E1914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4E1914" w:rsidTr="00B03DEC">
        <w:tc>
          <w:tcPr>
            <w:tcW w:w="2972" w:type="dxa"/>
          </w:tcPr>
          <w:p w:rsidR="004E1914" w:rsidRPr="00E25F95" w:rsidRDefault="00F372BD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Araştırmadaki/Projedeki Sorumluluğu</w:t>
            </w:r>
          </w:p>
        </w:tc>
        <w:sdt>
          <w:sdtPr>
            <w:rPr>
              <w:b/>
              <w:sz w:val="24"/>
            </w:rPr>
            <w:alias w:val="Sorumluluklar"/>
            <w:tag w:val="Sorumluluklar"/>
            <w:id w:val="1472318121"/>
            <w:placeholder>
              <w:docPart w:val="55B8A3E7631347E8B0E2BCC0C892A6CB"/>
            </w:placeholder>
            <w:showingPlcHdr/>
          </w:sdtPr>
          <w:sdtEndPr/>
          <w:sdtContent>
            <w:tc>
              <w:tcPr>
                <w:tcW w:w="6928" w:type="dxa"/>
              </w:tcPr>
              <w:p w:rsidR="004E1914" w:rsidRDefault="004E1914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4E1914" w:rsidTr="00B03DEC">
        <w:tc>
          <w:tcPr>
            <w:tcW w:w="2972" w:type="dxa"/>
          </w:tcPr>
          <w:p w:rsidR="004E1914" w:rsidRDefault="004E1914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İMZA</w:t>
            </w:r>
          </w:p>
        </w:tc>
        <w:tc>
          <w:tcPr>
            <w:tcW w:w="6928" w:type="dxa"/>
          </w:tcPr>
          <w:p w:rsidR="004E1914" w:rsidRDefault="004E1914" w:rsidP="00B03DEC">
            <w:pPr>
              <w:spacing w:line="360" w:lineRule="atLeast"/>
              <w:jc w:val="both"/>
              <w:rPr>
                <w:b/>
                <w:sz w:val="24"/>
              </w:rPr>
            </w:pPr>
          </w:p>
        </w:tc>
      </w:tr>
    </w:tbl>
    <w:p w:rsidR="004E1914" w:rsidRDefault="004E1914" w:rsidP="009B70A7"/>
    <w:tbl>
      <w:tblPr>
        <w:tblStyle w:val="TabloKlavuzu"/>
        <w:tblW w:w="0" w:type="auto"/>
        <w:tblBorders>
          <w:top w:val="single" w:sz="18" w:space="0" w:color="4472C4" w:themeColor="accent1"/>
          <w:left w:val="single" w:sz="18" w:space="0" w:color="4472C4" w:themeColor="accent1"/>
          <w:bottom w:val="single" w:sz="18" w:space="0" w:color="4472C4" w:themeColor="accent1"/>
          <w:right w:val="single" w:sz="18" w:space="0" w:color="4472C4" w:themeColor="accent1"/>
          <w:insideH w:val="single" w:sz="18" w:space="0" w:color="4472C4" w:themeColor="accent1"/>
          <w:insideV w:val="single" w:sz="18" w:space="0" w:color="4472C4" w:themeColor="accent1"/>
        </w:tblBorders>
        <w:tblLook w:val="04A0" w:firstRow="1" w:lastRow="0" w:firstColumn="1" w:lastColumn="0" w:noHBand="0" w:noVBand="1"/>
      </w:tblPr>
      <w:tblGrid>
        <w:gridCol w:w="2972"/>
        <w:gridCol w:w="6928"/>
      </w:tblGrid>
      <w:tr w:rsidR="004E1914" w:rsidTr="00B03DEC">
        <w:tc>
          <w:tcPr>
            <w:tcW w:w="2972" w:type="dxa"/>
          </w:tcPr>
          <w:p w:rsidR="004E1914" w:rsidRPr="009B70A7" w:rsidRDefault="004E1914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b/>
                <w:bCs/>
                <w:lang w:eastAsia="en-US"/>
              </w:rPr>
            </w:pPr>
            <w:r w:rsidRPr="009B70A7">
              <w:rPr>
                <w:rFonts w:ascii="Arial" w:eastAsiaTheme="minorHAnsi" w:hAnsi="Arial" w:cs="Arial"/>
                <w:b/>
                <w:bCs/>
                <w:lang w:eastAsia="en-US"/>
              </w:rPr>
              <w:t>Adı Soyadı ve Unvanı</w:t>
            </w:r>
          </w:p>
        </w:tc>
        <w:sdt>
          <w:sdtPr>
            <w:rPr>
              <w:b/>
              <w:sz w:val="24"/>
            </w:rPr>
            <w:alias w:val="Ad"/>
            <w:tag w:val="Ad"/>
            <w:id w:val="275844145"/>
            <w:placeholder>
              <w:docPart w:val="EA62ED7065AA44D1B69F7F94D6240420"/>
            </w:placeholder>
            <w:showingPlcHdr/>
          </w:sdtPr>
          <w:sdtEndPr/>
          <w:sdtContent>
            <w:tc>
              <w:tcPr>
                <w:tcW w:w="6928" w:type="dxa"/>
              </w:tcPr>
              <w:p w:rsidR="004E1914" w:rsidRDefault="004E1914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4E1914" w:rsidTr="00B03DEC">
        <w:tc>
          <w:tcPr>
            <w:tcW w:w="2972" w:type="dxa"/>
          </w:tcPr>
          <w:p w:rsidR="004E1914" w:rsidRPr="00E25F95" w:rsidRDefault="004E1914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Araştırma-Projedeki Görevi</w:t>
            </w:r>
          </w:p>
        </w:tc>
        <w:sdt>
          <w:sdtPr>
            <w:rPr>
              <w:b/>
              <w:sz w:val="24"/>
            </w:rPr>
            <w:alias w:val="Görev"/>
            <w:tag w:val="Görev"/>
            <w:id w:val="-134105970"/>
            <w:placeholder>
              <w:docPart w:val="EA62ED7065AA44D1B69F7F94D6240420"/>
            </w:placeholder>
            <w:showingPlcHdr/>
          </w:sdtPr>
          <w:sdtEndPr/>
          <w:sdtContent>
            <w:tc>
              <w:tcPr>
                <w:tcW w:w="6928" w:type="dxa"/>
              </w:tcPr>
              <w:p w:rsidR="004E1914" w:rsidRDefault="004E1914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4E1914" w:rsidTr="00B03DEC">
        <w:tc>
          <w:tcPr>
            <w:tcW w:w="2972" w:type="dxa"/>
          </w:tcPr>
          <w:p w:rsidR="004E1914" w:rsidRPr="00E25F95" w:rsidRDefault="004E1914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 w:rsidRPr="00E25F95">
              <w:rPr>
                <w:rFonts w:ascii="Arial" w:eastAsiaTheme="minorHAnsi" w:hAnsi="Arial" w:cs="Arial"/>
                <w:lang w:eastAsia="en-US"/>
              </w:rPr>
              <w:t>Katkı Oranı</w:t>
            </w:r>
          </w:p>
        </w:tc>
        <w:sdt>
          <w:sdtPr>
            <w:rPr>
              <w:b/>
              <w:sz w:val="24"/>
            </w:rPr>
            <w:alias w:val="Katkı Oranı"/>
            <w:tag w:val="Toplam Katkı 100 olacak"/>
            <w:id w:val="-26422585"/>
            <w:placeholder>
              <w:docPart w:val="EA62ED7065AA44D1B69F7F94D6240420"/>
            </w:placeholder>
            <w:showingPlcHdr/>
          </w:sdtPr>
          <w:sdtEndPr/>
          <w:sdtContent>
            <w:tc>
              <w:tcPr>
                <w:tcW w:w="6928" w:type="dxa"/>
              </w:tcPr>
              <w:p w:rsidR="004E1914" w:rsidRDefault="004E1914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4E1914" w:rsidTr="00B03DEC">
        <w:tc>
          <w:tcPr>
            <w:tcW w:w="2972" w:type="dxa"/>
          </w:tcPr>
          <w:p w:rsidR="004E1914" w:rsidRPr="00E25F95" w:rsidRDefault="00F372BD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Araştırmadaki/Projedeki Sorumluluğu</w:t>
            </w:r>
          </w:p>
        </w:tc>
        <w:sdt>
          <w:sdtPr>
            <w:rPr>
              <w:b/>
              <w:sz w:val="24"/>
            </w:rPr>
            <w:alias w:val="Sorumluluklar"/>
            <w:tag w:val="Sorumluluklar"/>
            <w:id w:val="-1928257498"/>
            <w:placeholder>
              <w:docPart w:val="EA62ED7065AA44D1B69F7F94D6240420"/>
            </w:placeholder>
            <w:showingPlcHdr/>
          </w:sdtPr>
          <w:sdtEndPr/>
          <w:sdtContent>
            <w:tc>
              <w:tcPr>
                <w:tcW w:w="6928" w:type="dxa"/>
              </w:tcPr>
              <w:p w:rsidR="004E1914" w:rsidRDefault="004E1914" w:rsidP="00B03DEC">
                <w:pPr>
                  <w:spacing w:line="360" w:lineRule="atLeast"/>
                  <w:jc w:val="both"/>
                  <w:rPr>
                    <w:b/>
                    <w:sz w:val="24"/>
                  </w:rPr>
                </w:pPr>
                <w:r w:rsidRPr="00454AD4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4E1914" w:rsidTr="00B03DEC">
        <w:tc>
          <w:tcPr>
            <w:tcW w:w="2972" w:type="dxa"/>
          </w:tcPr>
          <w:p w:rsidR="004E1914" w:rsidRDefault="004E1914" w:rsidP="00B03DEC">
            <w:pPr>
              <w:spacing w:line="360" w:lineRule="atLeast"/>
              <w:jc w:val="both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İMZA</w:t>
            </w:r>
          </w:p>
        </w:tc>
        <w:tc>
          <w:tcPr>
            <w:tcW w:w="6928" w:type="dxa"/>
          </w:tcPr>
          <w:p w:rsidR="004E1914" w:rsidRDefault="004E1914" w:rsidP="00B03DEC">
            <w:pPr>
              <w:spacing w:line="360" w:lineRule="atLeast"/>
              <w:jc w:val="both"/>
              <w:rPr>
                <w:b/>
                <w:sz w:val="24"/>
              </w:rPr>
            </w:pPr>
          </w:p>
        </w:tc>
      </w:tr>
    </w:tbl>
    <w:p w:rsidR="004E1914" w:rsidRPr="00D544AB" w:rsidRDefault="004E1914" w:rsidP="009B70A7"/>
    <w:sectPr w:rsidR="004E1914" w:rsidRPr="00D544AB" w:rsidSect="005E4722">
      <w:pgSz w:w="12240" w:h="15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6786" w:rsidRDefault="00776786" w:rsidP="00534A80">
      <w:r>
        <w:separator/>
      </w:r>
    </w:p>
  </w:endnote>
  <w:endnote w:type="continuationSeparator" w:id="0">
    <w:p w:rsidR="00776786" w:rsidRDefault="00776786" w:rsidP="00534A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Bookman Old Style">
    <w:altName w:val="Bookman Old Style"/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Adelle Rg">
    <w:panose1 w:val="02000503060000020004"/>
    <w:charset w:val="00"/>
    <w:family w:val="modern"/>
    <w:notTrueType/>
    <w:pitch w:val="variable"/>
    <w:sig w:usb0="80000087" w:usb1="0000004B" w:usb2="00000000" w:usb3="00000000" w:csb0="00000083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6786" w:rsidRDefault="00776786" w:rsidP="00534A80">
      <w:r>
        <w:separator/>
      </w:r>
    </w:p>
  </w:footnote>
  <w:footnote w:type="continuationSeparator" w:id="0">
    <w:p w:rsidR="00776786" w:rsidRDefault="00776786" w:rsidP="00534A80">
      <w:r>
        <w:continuationSeparator/>
      </w:r>
    </w:p>
  </w:footnote>
  <w:footnote w:id="1">
    <w:p w:rsidR="003A70BB" w:rsidRDefault="003A70BB">
      <w:pPr>
        <w:pStyle w:val="DipnotMetni"/>
      </w:pPr>
      <w:r>
        <w:rPr>
          <w:rStyle w:val="DipnotBavurusu"/>
        </w:rPr>
        <w:t>*</w:t>
      </w:r>
      <w:r>
        <w:t xml:space="preserve"> Başvuru öncesi bir </w:t>
      </w:r>
      <w:proofErr w:type="gramStart"/>
      <w:r>
        <w:t>aylık(</w:t>
      </w:r>
      <w:proofErr w:type="gramEnd"/>
      <w:r>
        <w:t xml:space="preserve">30 gün) süre içinde alınmış olmalıdır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4A80" w:rsidRPr="00F372BD" w:rsidRDefault="00534A80" w:rsidP="00F372BD">
    <w:pPr>
      <w:shd w:val="clear" w:color="auto" w:fill="4472C4" w:themeFill="accent1"/>
      <w:spacing w:line="360" w:lineRule="atLeast"/>
      <w:rPr>
        <w:rFonts w:ascii="Segoe UI" w:hAnsi="Segoe UI" w:cs="Segoe UI"/>
        <w:bCs/>
        <w:color w:val="FFFFFF" w:themeColor="background1"/>
        <w:sz w:val="24"/>
      </w:rPr>
    </w:pPr>
    <w:r w:rsidRPr="00F372BD">
      <w:rPr>
        <w:rFonts w:ascii="Segoe UI" w:hAnsi="Segoe UI" w:cs="Segoe UI"/>
        <w:bCs/>
        <w:noProof/>
        <w:color w:val="FFFFFF" w:themeColor="background1"/>
      </w:rPr>
      <w:drawing>
        <wp:anchor distT="0" distB="0" distL="114300" distR="114300" simplePos="0" relativeHeight="251658240" behindDoc="0" locked="0" layoutInCell="1" allowOverlap="1" wp14:anchorId="235AF7D5">
          <wp:simplePos x="0" y="0"/>
          <wp:positionH relativeFrom="column">
            <wp:posOffset>5592445</wp:posOffset>
          </wp:positionH>
          <wp:positionV relativeFrom="paragraph">
            <wp:posOffset>7620</wp:posOffset>
          </wp:positionV>
          <wp:extent cx="572770" cy="572770"/>
          <wp:effectExtent l="0" t="0" r="0" b="0"/>
          <wp:wrapNone/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770" cy="5727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372BD">
      <w:rPr>
        <w:rFonts w:ascii="Segoe UI" w:hAnsi="Segoe UI" w:cs="Segoe UI"/>
        <w:bCs/>
        <w:color w:val="FFFFFF" w:themeColor="background1"/>
        <w:sz w:val="24"/>
      </w:rPr>
      <w:t>AKDENİZ ÜNİVERSİTESİ</w:t>
    </w:r>
  </w:p>
  <w:p w:rsidR="00534A80" w:rsidRPr="00F372BD" w:rsidRDefault="00534A80" w:rsidP="00F372BD">
    <w:pPr>
      <w:shd w:val="clear" w:color="auto" w:fill="4472C4" w:themeFill="accent1"/>
      <w:spacing w:line="360" w:lineRule="atLeast"/>
      <w:rPr>
        <w:rFonts w:ascii="Segoe UI" w:hAnsi="Segoe UI" w:cs="Segoe UI"/>
        <w:bCs/>
        <w:color w:val="FFFFFF" w:themeColor="background1"/>
        <w:sz w:val="24"/>
      </w:rPr>
    </w:pPr>
    <w:r w:rsidRPr="00F372BD">
      <w:rPr>
        <w:rFonts w:ascii="Segoe UI" w:hAnsi="Segoe UI" w:cs="Segoe UI"/>
        <w:bCs/>
        <w:color w:val="FFFFFF" w:themeColor="background1"/>
        <w:sz w:val="24"/>
      </w:rPr>
      <w:t>BİLİMSEL ARAŞTIRMA VE YAYIN ETİĞİ KURULU</w:t>
    </w:r>
  </w:p>
  <w:p w:rsidR="00534A80" w:rsidRPr="00F372BD" w:rsidRDefault="00534A80" w:rsidP="00F372BD">
    <w:pPr>
      <w:shd w:val="clear" w:color="auto" w:fill="4472C4" w:themeFill="accent1"/>
      <w:spacing w:line="360" w:lineRule="atLeast"/>
      <w:rPr>
        <w:rFonts w:ascii="Segoe UI" w:hAnsi="Segoe UI" w:cs="Segoe UI"/>
        <w:bCs/>
        <w:color w:val="FFFFFF" w:themeColor="background1"/>
        <w:sz w:val="18"/>
        <w:szCs w:val="14"/>
      </w:rPr>
    </w:pPr>
    <w:r w:rsidRPr="00F372BD">
      <w:rPr>
        <w:rFonts w:ascii="Segoe UI" w:hAnsi="Segoe UI" w:cs="Segoe UI"/>
        <w:bCs/>
        <w:color w:val="FFFFFF" w:themeColor="background1"/>
        <w:sz w:val="18"/>
        <w:szCs w:val="14"/>
      </w:rPr>
      <w:t>ARAŞTIRMACILARIN BİLGİLENDİR</w:t>
    </w:r>
    <w:r w:rsidR="00E25F95" w:rsidRPr="00F372BD">
      <w:rPr>
        <w:rFonts w:ascii="Segoe UI" w:hAnsi="Segoe UI" w:cs="Segoe UI"/>
        <w:bCs/>
        <w:color w:val="FFFFFF" w:themeColor="background1"/>
        <w:sz w:val="18"/>
        <w:szCs w:val="14"/>
      </w:rPr>
      <w:t>M</w:t>
    </w:r>
    <w:r w:rsidRPr="00F372BD">
      <w:rPr>
        <w:rFonts w:ascii="Segoe UI" w:hAnsi="Segoe UI" w:cs="Segoe UI"/>
        <w:bCs/>
        <w:color w:val="FFFFFF" w:themeColor="background1"/>
        <w:sz w:val="18"/>
        <w:szCs w:val="14"/>
      </w:rPr>
      <w:t xml:space="preserve">E </w:t>
    </w:r>
    <w:r w:rsidR="00E25F95" w:rsidRPr="00F372BD">
      <w:rPr>
        <w:rFonts w:ascii="Segoe UI" w:hAnsi="Segoe UI" w:cs="Segoe UI"/>
        <w:bCs/>
        <w:color w:val="FFFFFF" w:themeColor="background1"/>
        <w:sz w:val="18"/>
        <w:szCs w:val="14"/>
      </w:rPr>
      <w:t>VE BEYAN FORMU</w:t>
    </w:r>
    <w:r w:rsidR="00F372BD" w:rsidRPr="00F372BD">
      <w:rPr>
        <w:rFonts w:ascii="Segoe UI Symbol" w:eastAsia="MS Gothic" w:hAnsi="Segoe UI Symbol" w:cs="Segoe UI Symbol"/>
        <w:sz w:val="16"/>
        <w:szCs w:val="16"/>
      </w:rPr>
      <w:t xml:space="preserve"> </w:t>
    </w:r>
    <w:r w:rsidR="00F372BD">
      <w:rPr>
        <w:rFonts w:ascii="Segoe UI Symbol" w:eastAsia="MS Gothic" w:hAnsi="Segoe UI Symbol" w:cs="Segoe UI Symbol"/>
        <w:sz w:val="16"/>
        <w:szCs w:val="16"/>
      </w:rPr>
      <w:tab/>
    </w:r>
    <w:r w:rsidR="00F372BD" w:rsidRPr="00F372BD">
      <w:rPr>
        <w:rFonts w:ascii="Segoe UI Symbol" w:eastAsia="MS Gothic" w:hAnsi="Segoe UI Symbol" w:cs="Segoe UI Symbol"/>
        <w:color w:val="FFFFFF" w:themeColor="background1"/>
        <w:sz w:val="16"/>
        <w:szCs w:val="16"/>
      </w:rPr>
      <w:t>Ara</w:t>
    </w:r>
    <w:r w:rsidR="00F372BD" w:rsidRPr="00F372BD">
      <w:rPr>
        <w:rFonts w:ascii="Calibri" w:eastAsia="MS Gothic" w:hAnsi="Calibri" w:cs="Calibri"/>
        <w:color w:val="FFFFFF" w:themeColor="background1"/>
        <w:sz w:val="16"/>
        <w:szCs w:val="16"/>
      </w:rPr>
      <w:t>ş</w:t>
    </w:r>
    <w:r w:rsidR="00F372BD" w:rsidRPr="00F372BD">
      <w:rPr>
        <w:rFonts w:ascii="Segoe UI Symbol" w:eastAsia="MS Gothic" w:hAnsi="Segoe UI Symbol" w:cs="Segoe UI Symbol"/>
        <w:color w:val="FFFFFF" w:themeColor="background1"/>
        <w:sz w:val="16"/>
        <w:szCs w:val="16"/>
      </w:rPr>
      <w:t>tırmacı Bilgilendirme ve Beyan Bilgilendirme Formu Form No:03</w:t>
    </w:r>
  </w:p>
  <w:p w:rsidR="00F372BD" w:rsidRPr="00F372BD" w:rsidRDefault="00F372BD" w:rsidP="00F372BD">
    <w:pPr>
      <w:shd w:val="clear" w:color="auto" w:fill="4472C4" w:themeFill="accent1"/>
      <w:spacing w:line="360" w:lineRule="atLeast"/>
      <w:rPr>
        <w:rFonts w:ascii="Segoe UI" w:hAnsi="Segoe UI" w:cs="Segoe UI"/>
        <w:bCs/>
        <w:color w:val="FFFFFF" w:themeColor="background1"/>
        <w:sz w:val="18"/>
        <w:szCs w:val="14"/>
      </w:rPr>
    </w:pPr>
  </w:p>
  <w:p w:rsidR="00534A80" w:rsidRDefault="00534A80" w:rsidP="009B70A7">
    <w:pPr>
      <w:spacing w:line="360" w:lineRule="atLeast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0kVM0P7HBtRI8fMKKljmSbALAKEELCYwNE+dLQ3mdxryrRD1UaIp3nzwEhrCaaoqmhUwXmF+UkQ6jZC0LxCCJg==" w:salt="tq/mNEKvFQm0CYSlVKbr5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tTQ1NTA2NDY2NrRU0lEKTi0uzszPAykwrQUAxmri0CwAAAA="/>
  </w:docVars>
  <w:rsids>
    <w:rsidRoot w:val="00D544AB"/>
    <w:rsid w:val="00002567"/>
    <w:rsid w:val="000067EF"/>
    <w:rsid w:val="00013149"/>
    <w:rsid w:val="00013F04"/>
    <w:rsid w:val="00014095"/>
    <w:rsid w:val="000141E1"/>
    <w:rsid w:val="000147BD"/>
    <w:rsid w:val="00015679"/>
    <w:rsid w:val="000157D2"/>
    <w:rsid w:val="00017602"/>
    <w:rsid w:val="00026EB5"/>
    <w:rsid w:val="0002763C"/>
    <w:rsid w:val="00033D36"/>
    <w:rsid w:val="000362DF"/>
    <w:rsid w:val="0004497F"/>
    <w:rsid w:val="00046849"/>
    <w:rsid w:val="00056533"/>
    <w:rsid w:val="0006220A"/>
    <w:rsid w:val="00070EF9"/>
    <w:rsid w:val="00070F27"/>
    <w:rsid w:val="0007199C"/>
    <w:rsid w:val="00071AA0"/>
    <w:rsid w:val="00074EB9"/>
    <w:rsid w:val="00075290"/>
    <w:rsid w:val="00077EDC"/>
    <w:rsid w:val="00082DBB"/>
    <w:rsid w:val="000839F1"/>
    <w:rsid w:val="00093DE4"/>
    <w:rsid w:val="00095FAB"/>
    <w:rsid w:val="0009650C"/>
    <w:rsid w:val="000A058B"/>
    <w:rsid w:val="000A2D97"/>
    <w:rsid w:val="000A2F9E"/>
    <w:rsid w:val="000B3FB4"/>
    <w:rsid w:val="000B6427"/>
    <w:rsid w:val="000B77C3"/>
    <w:rsid w:val="000B7F24"/>
    <w:rsid w:val="000C393C"/>
    <w:rsid w:val="000C7BF0"/>
    <w:rsid w:val="000D13C8"/>
    <w:rsid w:val="000D16AD"/>
    <w:rsid w:val="000D4BCC"/>
    <w:rsid w:val="000D5105"/>
    <w:rsid w:val="000D5C10"/>
    <w:rsid w:val="000D65E5"/>
    <w:rsid w:val="000E40C9"/>
    <w:rsid w:val="000E56BF"/>
    <w:rsid w:val="000E7C93"/>
    <w:rsid w:val="000E7DD4"/>
    <w:rsid w:val="000F1391"/>
    <w:rsid w:val="000F2A3F"/>
    <w:rsid w:val="000F497E"/>
    <w:rsid w:val="0010162B"/>
    <w:rsid w:val="00105BAA"/>
    <w:rsid w:val="00110555"/>
    <w:rsid w:val="001118AB"/>
    <w:rsid w:val="001206E4"/>
    <w:rsid w:val="0012288F"/>
    <w:rsid w:val="00122D84"/>
    <w:rsid w:val="00123EB3"/>
    <w:rsid w:val="001249FA"/>
    <w:rsid w:val="00127395"/>
    <w:rsid w:val="0013086A"/>
    <w:rsid w:val="001400AB"/>
    <w:rsid w:val="00142335"/>
    <w:rsid w:val="001457B9"/>
    <w:rsid w:val="001537B0"/>
    <w:rsid w:val="001545EB"/>
    <w:rsid w:val="00154E81"/>
    <w:rsid w:val="00157F14"/>
    <w:rsid w:val="00161EE4"/>
    <w:rsid w:val="00162905"/>
    <w:rsid w:val="00163618"/>
    <w:rsid w:val="00163C88"/>
    <w:rsid w:val="00164FFF"/>
    <w:rsid w:val="00166FE6"/>
    <w:rsid w:val="0017062A"/>
    <w:rsid w:val="00171741"/>
    <w:rsid w:val="0017422E"/>
    <w:rsid w:val="001777E3"/>
    <w:rsid w:val="00183743"/>
    <w:rsid w:val="0018447C"/>
    <w:rsid w:val="00184A24"/>
    <w:rsid w:val="0019476E"/>
    <w:rsid w:val="001948B1"/>
    <w:rsid w:val="001961C8"/>
    <w:rsid w:val="001A1AC3"/>
    <w:rsid w:val="001B06C1"/>
    <w:rsid w:val="001B135B"/>
    <w:rsid w:val="001B1778"/>
    <w:rsid w:val="001B473B"/>
    <w:rsid w:val="001B71B8"/>
    <w:rsid w:val="001B75DC"/>
    <w:rsid w:val="001C0A0C"/>
    <w:rsid w:val="001C311C"/>
    <w:rsid w:val="001C3B8F"/>
    <w:rsid w:val="001C65C3"/>
    <w:rsid w:val="001C79C1"/>
    <w:rsid w:val="001C7C7F"/>
    <w:rsid w:val="001D112A"/>
    <w:rsid w:val="001D6AE3"/>
    <w:rsid w:val="001E0A08"/>
    <w:rsid w:val="001E7DD7"/>
    <w:rsid w:val="001F0301"/>
    <w:rsid w:val="001F06BE"/>
    <w:rsid w:val="001F70EA"/>
    <w:rsid w:val="002001C0"/>
    <w:rsid w:val="002104E1"/>
    <w:rsid w:val="002125D7"/>
    <w:rsid w:val="002138F3"/>
    <w:rsid w:val="00215445"/>
    <w:rsid w:val="00216F82"/>
    <w:rsid w:val="002213D2"/>
    <w:rsid w:val="00221792"/>
    <w:rsid w:val="00221930"/>
    <w:rsid w:val="00225A12"/>
    <w:rsid w:val="00226C8B"/>
    <w:rsid w:val="00230988"/>
    <w:rsid w:val="00234D72"/>
    <w:rsid w:val="0023654A"/>
    <w:rsid w:val="00240195"/>
    <w:rsid w:val="002423AD"/>
    <w:rsid w:val="00250D3D"/>
    <w:rsid w:val="00253E0C"/>
    <w:rsid w:val="0025543F"/>
    <w:rsid w:val="0026467D"/>
    <w:rsid w:val="00264847"/>
    <w:rsid w:val="00265141"/>
    <w:rsid w:val="0026741B"/>
    <w:rsid w:val="00272D05"/>
    <w:rsid w:val="00286B0D"/>
    <w:rsid w:val="0029108B"/>
    <w:rsid w:val="0029405F"/>
    <w:rsid w:val="00297696"/>
    <w:rsid w:val="002A27BB"/>
    <w:rsid w:val="002A2B55"/>
    <w:rsid w:val="002A3759"/>
    <w:rsid w:val="002A7387"/>
    <w:rsid w:val="002B56A3"/>
    <w:rsid w:val="002B6331"/>
    <w:rsid w:val="002C14DC"/>
    <w:rsid w:val="002C466D"/>
    <w:rsid w:val="002C4AC0"/>
    <w:rsid w:val="002C6C25"/>
    <w:rsid w:val="002D09AA"/>
    <w:rsid w:val="002D0D7E"/>
    <w:rsid w:val="002D1B54"/>
    <w:rsid w:val="002D2CEC"/>
    <w:rsid w:val="002D4031"/>
    <w:rsid w:val="002D59B4"/>
    <w:rsid w:val="002D7867"/>
    <w:rsid w:val="002E4FB2"/>
    <w:rsid w:val="002E5D87"/>
    <w:rsid w:val="002F613E"/>
    <w:rsid w:val="00302D48"/>
    <w:rsid w:val="00307AAD"/>
    <w:rsid w:val="00312E4F"/>
    <w:rsid w:val="0031513D"/>
    <w:rsid w:val="003156BF"/>
    <w:rsid w:val="00321AF9"/>
    <w:rsid w:val="00323ECF"/>
    <w:rsid w:val="003261F3"/>
    <w:rsid w:val="00326C2C"/>
    <w:rsid w:val="00334064"/>
    <w:rsid w:val="003361A6"/>
    <w:rsid w:val="00336CD8"/>
    <w:rsid w:val="00341222"/>
    <w:rsid w:val="00344090"/>
    <w:rsid w:val="003446BA"/>
    <w:rsid w:val="00351378"/>
    <w:rsid w:val="00352ED7"/>
    <w:rsid w:val="0035336F"/>
    <w:rsid w:val="00354454"/>
    <w:rsid w:val="0036008D"/>
    <w:rsid w:val="00362DDD"/>
    <w:rsid w:val="003643DC"/>
    <w:rsid w:val="003705DA"/>
    <w:rsid w:val="00371B08"/>
    <w:rsid w:val="003724B9"/>
    <w:rsid w:val="0037420B"/>
    <w:rsid w:val="003757A2"/>
    <w:rsid w:val="0038170A"/>
    <w:rsid w:val="003827F2"/>
    <w:rsid w:val="00382883"/>
    <w:rsid w:val="003841F4"/>
    <w:rsid w:val="0038534B"/>
    <w:rsid w:val="003912B7"/>
    <w:rsid w:val="00392687"/>
    <w:rsid w:val="003939A2"/>
    <w:rsid w:val="00394B6A"/>
    <w:rsid w:val="00396622"/>
    <w:rsid w:val="00396EC6"/>
    <w:rsid w:val="00397885"/>
    <w:rsid w:val="00397B0F"/>
    <w:rsid w:val="00397F41"/>
    <w:rsid w:val="003A45F7"/>
    <w:rsid w:val="003A4619"/>
    <w:rsid w:val="003A70BB"/>
    <w:rsid w:val="003B4D57"/>
    <w:rsid w:val="003C47DA"/>
    <w:rsid w:val="003C4DF4"/>
    <w:rsid w:val="003C70D8"/>
    <w:rsid w:val="003C7146"/>
    <w:rsid w:val="003C7627"/>
    <w:rsid w:val="003D0121"/>
    <w:rsid w:val="003D02A7"/>
    <w:rsid w:val="003D0526"/>
    <w:rsid w:val="003D1D9B"/>
    <w:rsid w:val="003D6500"/>
    <w:rsid w:val="003D7B39"/>
    <w:rsid w:val="003D7FDC"/>
    <w:rsid w:val="003E16E6"/>
    <w:rsid w:val="003E50B9"/>
    <w:rsid w:val="003F1326"/>
    <w:rsid w:val="004025F5"/>
    <w:rsid w:val="0040522D"/>
    <w:rsid w:val="00414374"/>
    <w:rsid w:val="00416B2C"/>
    <w:rsid w:val="004236D0"/>
    <w:rsid w:val="0042522E"/>
    <w:rsid w:val="004256DB"/>
    <w:rsid w:val="00430119"/>
    <w:rsid w:val="00430F2D"/>
    <w:rsid w:val="004310E2"/>
    <w:rsid w:val="00441C78"/>
    <w:rsid w:val="004424D7"/>
    <w:rsid w:val="00445CB7"/>
    <w:rsid w:val="00447406"/>
    <w:rsid w:val="00447C0C"/>
    <w:rsid w:val="004517F4"/>
    <w:rsid w:val="0045195E"/>
    <w:rsid w:val="004544BB"/>
    <w:rsid w:val="0045539F"/>
    <w:rsid w:val="00455A12"/>
    <w:rsid w:val="00462FE8"/>
    <w:rsid w:val="0046323A"/>
    <w:rsid w:val="00464CC8"/>
    <w:rsid w:val="0047082E"/>
    <w:rsid w:val="00472B09"/>
    <w:rsid w:val="00476689"/>
    <w:rsid w:val="00476755"/>
    <w:rsid w:val="00477111"/>
    <w:rsid w:val="00483D6B"/>
    <w:rsid w:val="00484045"/>
    <w:rsid w:val="00484991"/>
    <w:rsid w:val="004968A4"/>
    <w:rsid w:val="00496966"/>
    <w:rsid w:val="004A0A44"/>
    <w:rsid w:val="004A4C92"/>
    <w:rsid w:val="004A4F07"/>
    <w:rsid w:val="004B0296"/>
    <w:rsid w:val="004B2DC9"/>
    <w:rsid w:val="004B4E74"/>
    <w:rsid w:val="004B532B"/>
    <w:rsid w:val="004B5396"/>
    <w:rsid w:val="004B5992"/>
    <w:rsid w:val="004B67AB"/>
    <w:rsid w:val="004B79FF"/>
    <w:rsid w:val="004B7BC8"/>
    <w:rsid w:val="004C21DB"/>
    <w:rsid w:val="004C7D1D"/>
    <w:rsid w:val="004D2733"/>
    <w:rsid w:val="004D4241"/>
    <w:rsid w:val="004D7A93"/>
    <w:rsid w:val="004E1914"/>
    <w:rsid w:val="004E2BF3"/>
    <w:rsid w:val="004E41AB"/>
    <w:rsid w:val="004E42A9"/>
    <w:rsid w:val="004E42FF"/>
    <w:rsid w:val="004E483F"/>
    <w:rsid w:val="004E77D9"/>
    <w:rsid w:val="004F0169"/>
    <w:rsid w:val="004F2CBD"/>
    <w:rsid w:val="004F4137"/>
    <w:rsid w:val="004F685D"/>
    <w:rsid w:val="00500CB1"/>
    <w:rsid w:val="00501DB6"/>
    <w:rsid w:val="0050537C"/>
    <w:rsid w:val="005073AC"/>
    <w:rsid w:val="0051675D"/>
    <w:rsid w:val="0052333A"/>
    <w:rsid w:val="0052368C"/>
    <w:rsid w:val="00526C0F"/>
    <w:rsid w:val="00527BA2"/>
    <w:rsid w:val="00534A80"/>
    <w:rsid w:val="00534F5A"/>
    <w:rsid w:val="00541577"/>
    <w:rsid w:val="0054475D"/>
    <w:rsid w:val="00544959"/>
    <w:rsid w:val="00547013"/>
    <w:rsid w:val="00547A5B"/>
    <w:rsid w:val="00554E11"/>
    <w:rsid w:val="00557882"/>
    <w:rsid w:val="00560800"/>
    <w:rsid w:val="00560D98"/>
    <w:rsid w:val="00564ED5"/>
    <w:rsid w:val="00566271"/>
    <w:rsid w:val="005673D0"/>
    <w:rsid w:val="00573AE6"/>
    <w:rsid w:val="005750E3"/>
    <w:rsid w:val="00582971"/>
    <w:rsid w:val="00584C06"/>
    <w:rsid w:val="00586EEB"/>
    <w:rsid w:val="00587E18"/>
    <w:rsid w:val="00596B8D"/>
    <w:rsid w:val="005A35F3"/>
    <w:rsid w:val="005B2821"/>
    <w:rsid w:val="005B386E"/>
    <w:rsid w:val="005B5A34"/>
    <w:rsid w:val="005B5C19"/>
    <w:rsid w:val="005D62FD"/>
    <w:rsid w:val="005D7364"/>
    <w:rsid w:val="005E4224"/>
    <w:rsid w:val="005E4722"/>
    <w:rsid w:val="005E538E"/>
    <w:rsid w:val="005E7922"/>
    <w:rsid w:val="005E7D3E"/>
    <w:rsid w:val="005F51A2"/>
    <w:rsid w:val="005F5D37"/>
    <w:rsid w:val="005F6F49"/>
    <w:rsid w:val="00602550"/>
    <w:rsid w:val="00604985"/>
    <w:rsid w:val="00611215"/>
    <w:rsid w:val="00623DCD"/>
    <w:rsid w:val="00624A80"/>
    <w:rsid w:val="00627354"/>
    <w:rsid w:val="00630212"/>
    <w:rsid w:val="0063570F"/>
    <w:rsid w:val="006447B1"/>
    <w:rsid w:val="00644E42"/>
    <w:rsid w:val="0064591E"/>
    <w:rsid w:val="00645D1D"/>
    <w:rsid w:val="00646191"/>
    <w:rsid w:val="0065530C"/>
    <w:rsid w:val="00655854"/>
    <w:rsid w:val="00656865"/>
    <w:rsid w:val="00656B29"/>
    <w:rsid w:val="00661E35"/>
    <w:rsid w:val="006624A5"/>
    <w:rsid w:val="00673A15"/>
    <w:rsid w:val="00677AFF"/>
    <w:rsid w:val="00683797"/>
    <w:rsid w:val="00686C62"/>
    <w:rsid w:val="00690098"/>
    <w:rsid w:val="00693B26"/>
    <w:rsid w:val="00697AE2"/>
    <w:rsid w:val="006A11C3"/>
    <w:rsid w:val="006A42AD"/>
    <w:rsid w:val="006A6BF6"/>
    <w:rsid w:val="006A7265"/>
    <w:rsid w:val="006B30EA"/>
    <w:rsid w:val="006B7464"/>
    <w:rsid w:val="006D6FB8"/>
    <w:rsid w:val="006D7E45"/>
    <w:rsid w:val="006E01F3"/>
    <w:rsid w:val="006E2DB5"/>
    <w:rsid w:val="006E60FA"/>
    <w:rsid w:val="006E7192"/>
    <w:rsid w:val="006F08AE"/>
    <w:rsid w:val="006F1B43"/>
    <w:rsid w:val="006F67C4"/>
    <w:rsid w:val="00704B93"/>
    <w:rsid w:val="00704E86"/>
    <w:rsid w:val="00705669"/>
    <w:rsid w:val="007056CC"/>
    <w:rsid w:val="007069D9"/>
    <w:rsid w:val="00707828"/>
    <w:rsid w:val="00711CF0"/>
    <w:rsid w:val="00715324"/>
    <w:rsid w:val="00724A83"/>
    <w:rsid w:val="007263C5"/>
    <w:rsid w:val="00726FBD"/>
    <w:rsid w:val="00733044"/>
    <w:rsid w:val="007348C9"/>
    <w:rsid w:val="00736D41"/>
    <w:rsid w:val="007374E4"/>
    <w:rsid w:val="00740C29"/>
    <w:rsid w:val="007467D4"/>
    <w:rsid w:val="00750F91"/>
    <w:rsid w:val="00752CB2"/>
    <w:rsid w:val="00753EB4"/>
    <w:rsid w:val="00754B1B"/>
    <w:rsid w:val="00761E25"/>
    <w:rsid w:val="00765F99"/>
    <w:rsid w:val="00766F58"/>
    <w:rsid w:val="00771692"/>
    <w:rsid w:val="007726E4"/>
    <w:rsid w:val="00772F82"/>
    <w:rsid w:val="00776786"/>
    <w:rsid w:val="0078243B"/>
    <w:rsid w:val="0078337A"/>
    <w:rsid w:val="0078782D"/>
    <w:rsid w:val="00787D14"/>
    <w:rsid w:val="007923F8"/>
    <w:rsid w:val="0079285A"/>
    <w:rsid w:val="00793238"/>
    <w:rsid w:val="00793D48"/>
    <w:rsid w:val="00794613"/>
    <w:rsid w:val="00794882"/>
    <w:rsid w:val="007969C6"/>
    <w:rsid w:val="007A12BE"/>
    <w:rsid w:val="007A3D38"/>
    <w:rsid w:val="007A5261"/>
    <w:rsid w:val="007A7729"/>
    <w:rsid w:val="007B343A"/>
    <w:rsid w:val="007B4813"/>
    <w:rsid w:val="007B6085"/>
    <w:rsid w:val="007B6A2F"/>
    <w:rsid w:val="007B7514"/>
    <w:rsid w:val="007C0E5D"/>
    <w:rsid w:val="007C1BD9"/>
    <w:rsid w:val="007C33DB"/>
    <w:rsid w:val="007C4062"/>
    <w:rsid w:val="007C5F94"/>
    <w:rsid w:val="007C6C41"/>
    <w:rsid w:val="007C6E37"/>
    <w:rsid w:val="007C79B3"/>
    <w:rsid w:val="007D1612"/>
    <w:rsid w:val="007D2756"/>
    <w:rsid w:val="007D69A7"/>
    <w:rsid w:val="007E61B6"/>
    <w:rsid w:val="007F6CEF"/>
    <w:rsid w:val="007F700A"/>
    <w:rsid w:val="007F7B8B"/>
    <w:rsid w:val="00801247"/>
    <w:rsid w:val="00802A12"/>
    <w:rsid w:val="00806006"/>
    <w:rsid w:val="00812C1E"/>
    <w:rsid w:val="0081313A"/>
    <w:rsid w:val="00815C2B"/>
    <w:rsid w:val="00816AE3"/>
    <w:rsid w:val="00816FAA"/>
    <w:rsid w:val="008174A7"/>
    <w:rsid w:val="00820B6F"/>
    <w:rsid w:val="00825662"/>
    <w:rsid w:val="0082640B"/>
    <w:rsid w:val="00830DA4"/>
    <w:rsid w:val="008330F3"/>
    <w:rsid w:val="0083565C"/>
    <w:rsid w:val="00840CC9"/>
    <w:rsid w:val="008465AA"/>
    <w:rsid w:val="0085182A"/>
    <w:rsid w:val="0085218E"/>
    <w:rsid w:val="00852A5B"/>
    <w:rsid w:val="00862AC8"/>
    <w:rsid w:val="00870DCC"/>
    <w:rsid w:val="00876FF1"/>
    <w:rsid w:val="00881817"/>
    <w:rsid w:val="008935AB"/>
    <w:rsid w:val="00896AFD"/>
    <w:rsid w:val="008A7CBC"/>
    <w:rsid w:val="008B3D48"/>
    <w:rsid w:val="008B51E0"/>
    <w:rsid w:val="008B6C9E"/>
    <w:rsid w:val="008B7D7B"/>
    <w:rsid w:val="008C1B59"/>
    <w:rsid w:val="008C5C6B"/>
    <w:rsid w:val="008C787D"/>
    <w:rsid w:val="008D0D43"/>
    <w:rsid w:val="008D68DE"/>
    <w:rsid w:val="008E0E7C"/>
    <w:rsid w:val="008E3230"/>
    <w:rsid w:val="008E51D8"/>
    <w:rsid w:val="008F199C"/>
    <w:rsid w:val="008F73E0"/>
    <w:rsid w:val="0090455B"/>
    <w:rsid w:val="00906C61"/>
    <w:rsid w:val="00906F4B"/>
    <w:rsid w:val="009146C9"/>
    <w:rsid w:val="00915D00"/>
    <w:rsid w:val="0092166E"/>
    <w:rsid w:val="00925AD1"/>
    <w:rsid w:val="0093171F"/>
    <w:rsid w:val="00931D59"/>
    <w:rsid w:val="0093408F"/>
    <w:rsid w:val="0093458B"/>
    <w:rsid w:val="00937A5E"/>
    <w:rsid w:val="00940887"/>
    <w:rsid w:val="00940ACD"/>
    <w:rsid w:val="009431EC"/>
    <w:rsid w:val="009449E2"/>
    <w:rsid w:val="0095163A"/>
    <w:rsid w:val="0095407C"/>
    <w:rsid w:val="00955310"/>
    <w:rsid w:val="009559B2"/>
    <w:rsid w:val="0095660F"/>
    <w:rsid w:val="00961321"/>
    <w:rsid w:val="00964124"/>
    <w:rsid w:val="00967E54"/>
    <w:rsid w:val="0097243A"/>
    <w:rsid w:val="0097667E"/>
    <w:rsid w:val="00986673"/>
    <w:rsid w:val="0099239D"/>
    <w:rsid w:val="009A0AB4"/>
    <w:rsid w:val="009A1F8F"/>
    <w:rsid w:val="009A5EBD"/>
    <w:rsid w:val="009A6C2C"/>
    <w:rsid w:val="009A764F"/>
    <w:rsid w:val="009B13D8"/>
    <w:rsid w:val="009B70A7"/>
    <w:rsid w:val="009B731C"/>
    <w:rsid w:val="009C703A"/>
    <w:rsid w:val="009D3B3D"/>
    <w:rsid w:val="009D3BBE"/>
    <w:rsid w:val="009D4B62"/>
    <w:rsid w:val="009D5115"/>
    <w:rsid w:val="009E0438"/>
    <w:rsid w:val="009E4DB8"/>
    <w:rsid w:val="009E760A"/>
    <w:rsid w:val="009F3E46"/>
    <w:rsid w:val="009F48BA"/>
    <w:rsid w:val="00A014C6"/>
    <w:rsid w:val="00A02321"/>
    <w:rsid w:val="00A02989"/>
    <w:rsid w:val="00A0474A"/>
    <w:rsid w:val="00A04B83"/>
    <w:rsid w:val="00A1067E"/>
    <w:rsid w:val="00A1149E"/>
    <w:rsid w:val="00A128E7"/>
    <w:rsid w:val="00A148B3"/>
    <w:rsid w:val="00A1506D"/>
    <w:rsid w:val="00A177B7"/>
    <w:rsid w:val="00A20463"/>
    <w:rsid w:val="00A226B9"/>
    <w:rsid w:val="00A226BA"/>
    <w:rsid w:val="00A22B0C"/>
    <w:rsid w:val="00A246EB"/>
    <w:rsid w:val="00A26438"/>
    <w:rsid w:val="00A267DD"/>
    <w:rsid w:val="00A306C6"/>
    <w:rsid w:val="00A32C86"/>
    <w:rsid w:val="00A34FBC"/>
    <w:rsid w:val="00A35306"/>
    <w:rsid w:val="00A36008"/>
    <w:rsid w:val="00A4005C"/>
    <w:rsid w:val="00A4229B"/>
    <w:rsid w:val="00A4583C"/>
    <w:rsid w:val="00A47D5F"/>
    <w:rsid w:val="00A5090C"/>
    <w:rsid w:val="00A61623"/>
    <w:rsid w:val="00A6578D"/>
    <w:rsid w:val="00A7234E"/>
    <w:rsid w:val="00A74947"/>
    <w:rsid w:val="00A77CDC"/>
    <w:rsid w:val="00A8090F"/>
    <w:rsid w:val="00A87EB6"/>
    <w:rsid w:val="00A91214"/>
    <w:rsid w:val="00A965B4"/>
    <w:rsid w:val="00A97852"/>
    <w:rsid w:val="00AA7398"/>
    <w:rsid w:val="00AB15C0"/>
    <w:rsid w:val="00AB6F69"/>
    <w:rsid w:val="00AB7864"/>
    <w:rsid w:val="00AB7D7E"/>
    <w:rsid w:val="00AC1558"/>
    <w:rsid w:val="00AD0777"/>
    <w:rsid w:val="00AD12AE"/>
    <w:rsid w:val="00AD1B6C"/>
    <w:rsid w:val="00AD48B5"/>
    <w:rsid w:val="00AD531C"/>
    <w:rsid w:val="00AD5A9B"/>
    <w:rsid w:val="00AE43FE"/>
    <w:rsid w:val="00AF0980"/>
    <w:rsid w:val="00AF0CBE"/>
    <w:rsid w:val="00AF0EF5"/>
    <w:rsid w:val="00AF1A1D"/>
    <w:rsid w:val="00AF23C2"/>
    <w:rsid w:val="00AF2E29"/>
    <w:rsid w:val="00AF3C15"/>
    <w:rsid w:val="00B03DEC"/>
    <w:rsid w:val="00B04418"/>
    <w:rsid w:val="00B06A0C"/>
    <w:rsid w:val="00B07631"/>
    <w:rsid w:val="00B07A5C"/>
    <w:rsid w:val="00B1258B"/>
    <w:rsid w:val="00B15FC9"/>
    <w:rsid w:val="00B32B6D"/>
    <w:rsid w:val="00B345D3"/>
    <w:rsid w:val="00B34959"/>
    <w:rsid w:val="00B415C6"/>
    <w:rsid w:val="00B45EA2"/>
    <w:rsid w:val="00B53CF6"/>
    <w:rsid w:val="00B56B20"/>
    <w:rsid w:val="00B56E8F"/>
    <w:rsid w:val="00B578E2"/>
    <w:rsid w:val="00B615DA"/>
    <w:rsid w:val="00B644AC"/>
    <w:rsid w:val="00B6738C"/>
    <w:rsid w:val="00B67A13"/>
    <w:rsid w:val="00B804A9"/>
    <w:rsid w:val="00B820D1"/>
    <w:rsid w:val="00B82FB4"/>
    <w:rsid w:val="00B83E65"/>
    <w:rsid w:val="00B87905"/>
    <w:rsid w:val="00B97601"/>
    <w:rsid w:val="00BA4BD0"/>
    <w:rsid w:val="00BA6DC7"/>
    <w:rsid w:val="00BA7FC5"/>
    <w:rsid w:val="00BB0528"/>
    <w:rsid w:val="00BB07FB"/>
    <w:rsid w:val="00BB274F"/>
    <w:rsid w:val="00BB5FB1"/>
    <w:rsid w:val="00BC104D"/>
    <w:rsid w:val="00BD1235"/>
    <w:rsid w:val="00BD2039"/>
    <w:rsid w:val="00BE56BF"/>
    <w:rsid w:val="00BE5F1A"/>
    <w:rsid w:val="00BE68F4"/>
    <w:rsid w:val="00BF62E8"/>
    <w:rsid w:val="00BF664E"/>
    <w:rsid w:val="00BF7749"/>
    <w:rsid w:val="00C0507B"/>
    <w:rsid w:val="00C056B9"/>
    <w:rsid w:val="00C10801"/>
    <w:rsid w:val="00C11841"/>
    <w:rsid w:val="00C12F02"/>
    <w:rsid w:val="00C17139"/>
    <w:rsid w:val="00C249E8"/>
    <w:rsid w:val="00C254FD"/>
    <w:rsid w:val="00C27091"/>
    <w:rsid w:val="00C3024A"/>
    <w:rsid w:val="00C41112"/>
    <w:rsid w:val="00C41338"/>
    <w:rsid w:val="00C42C7B"/>
    <w:rsid w:val="00C42C87"/>
    <w:rsid w:val="00C449EC"/>
    <w:rsid w:val="00C463BD"/>
    <w:rsid w:val="00C466D2"/>
    <w:rsid w:val="00C46DDB"/>
    <w:rsid w:val="00C46EA4"/>
    <w:rsid w:val="00C47E24"/>
    <w:rsid w:val="00C506B1"/>
    <w:rsid w:val="00C53770"/>
    <w:rsid w:val="00C53EFD"/>
    <w:rsid w:val="00C60EA3"/>
    <w:rsid w:val="00C622B8"/>
    <w:rsid w:val="00C72BA6"/>
    <w:rsid w:val="00C73564"/>
    <w:rsid w:val="00C763FB"/>
    <w:rsid w:val="00C77963"/>
    <w:rsid w:val="00C80403"/>
    <w:rsid w:val="00C8268C"/>
    <w:rsid w:val="00C83E44"/>
    <w:rsid w:val="00C87696"/>
    <w:rsid w:val="00C92627"/>
    <w:rsid w:val="00C92FE7"/>
    <w:rsid w:val="00C96F6A"/>
    <w:rsid w:val="00CA19B0"/>
    <w:rsid w:val="00CA2CF0"/>
    <w:rsid w:val="00CA4784"/>
    <w:rsid w:val="00CA5557"/>
    <w:rsid w:val="00CA6237"/>
    <w:rsid w:val="00CA6FBC"/>
    <w:rsid w:val="00CB0ED1"/>
    <w:rsid w:val="00CB1C75"/>
    <w:rsid w:val="00CB2B3C"/>
    <w:rsid w:val="00CB3CEA"/>
    <w:rsid w:val="00CB3D7C"/>
    <w:rsid w:val="00CC08EE"/>
    <w:rsid w:val="00CC2B0F"/>
    <w:rsid w:val="00CC3382"/>
    <w:rsid w:val="00CC44D7"/>
    <w:rsid w:val="00CC4B80"/>
    <w:rsid w:val="00CC6DF9"/>
    <w:rsid w:val="00CD0F26"/>
    <w:rsid w:val="00CD32C0"/>
    <w:rsid w:val="00CD73CD"/>
    <w:rsid w:val="00CD7672"/>
    <w:rsid w:val="00CE2305"/>
    <w:rsid w:val="00CE331C"/>
    <w:rsid w:val="00CE3E61"/>
    <w:rsid w:val="00CE4E88"/>
    <w:rsid w:val="00CE4E9F"/>
    <w:rsid w:val="00CE5175"/>
    <w:rsid w:val="00CE6032"/>
    <w:rsid w:val="00CE6037"/>
    <w:rsid w:val="00CF02CB"/>
    <w:rsid w:val="00CF474A"/>
    <w:rsid w:val="00CF5154"/>
    <w:rsid w:val="00D00CEA"/>
    <w:rsid w:val="00D04153"/>
    <w:rsid w:val="00D124E4"/>
    <w:rsid w:val="00D12883"/>
    <w:rsid w:val="00D13E12"/>
    <w:rsid w:val="00D2565A"/>
    <w:rsid w:val="00D30462"/>
    <w:rsid w:val="00D40AA5"/>
    <w:rsid w:val="00D54038"/>
    <w:rsid w:val="00D54364"/>
    <w:rsid w:val="00D544AB"/>
    <w:rsid w:val="00D54CB9"/>
    <w:rsid w:val="00D56A28"/>
    <w:rsid w:val="00D60F0F"/>
    <w:rsid w:val="00D613D4"/>
    <w:rsid w:val="00D63E4A"/>
    <w:rsid w:val="00D66264"/>
    <w:rsid w:val="00D678EE"/>
    <w:rsid w:val="00D70ADD"/>
    <w:rsid w:val="00D73C1F"/>
    <w:rsid w:val="00D817A7"/>
    <w:rsid w:val="00D82594"/>
    <w:rsid w:val="00D84760"/>
    <w:rsid w:val="00D84A31"/>
    <w:rsid w:val="00D84E57"/>
    <w:rsid w:val="00D85B9A"/>
    <w:rsid w:val="00D947AB"/>
    <w:rsid w:val="00D958BC"/>
    <w:rsid w:val="00D95D48"/>
    <w:rsid w:val="00D966D5"/>
    <w:rsid w:val="00DA2037"/>
    <w:rsid w:val="00DA3814"/>
    <w:rsid w:val="00DA58EA"/>
    <w:rsid w:val="00DA72B0"/>
    <w:rsid w:val="00DA7841"/>
    <w:rsid w:val="00DB3C1C"/>
    <w:rsid w:val="00DB700A"/>
    <w:rsid w:val="00DC146E"/>
    <w:rsid w:val="00DC2804"/>
    <w:rsid w:val="00DC3A4D"/>
    <w:rsid w:val="00DC523F"/>
    <w:rsid w:val="00DC5562"/>
    <w:rsid w:val="00DC59E5"/>
    <w:rsid w:val="00DC5D72"/>
    <w:rsid w:val="00DC63DA"/>
    <w:rsid w:val="00DC78F4"/>
    <w:rsid w:val="00DC7A10"/>
    <w:rsid w:val="00DD0B8D"/>
    <w:rsid w:val="00DD138A"/>
    <w:rsid w:val="00DD3874"/>
    <w:rsid w:val="00DD4701"/>
    <w:rsid w:val="00DD6600"/>
    <w:rsid w:val="00DD78DF"/>
    <w:rsid w:val="00DE1FA1"/>
    <w:rsid w:val="00DE24B0"/>
    <w:rsid w:val="00DE5572"/>
    <w:rsid w:val="00DE581C"/>
    <w:rsid w:val="00DF11E5"/>
    <w:rsid w:val="00DF3E45"/>
    <w:rsid w:val="00DF5BA6"/>
    <w:rsid w:val="00DF5D21"/>
    <w:rsid w:val="00DF780A"/>
    <w:rsid w:val="00E0038F"/>
    <w:rsid w:val="00E01A85"/>
    <w:rsid w:val="00E01F07"/>
    <w:rsid w:val="00E02EA9"/>
    <w:rsid w:val="00E02F4F"/>
    <w:rsid w:val="00E0468A"/>
    <w:rsid w:val="00E04CE4"/>
    <w:rsid w:val="00E072B3"/>
    <w:rsid w:val="00E132D2"/>
    <w:rsid w:val="00E16994"/>
    <w:rsid w:val="00E1716B"/>
    <w:rsid w:val="00E24579"/>
    <w:rsid w:val="00E25F95"/>
    <w:rsid w:val="00E26ED5"/>
    <w:rsid w:val="00E3036F"/>
    <w:rsid w:val="00E318B6"/>
    <w:rsid w:val="00E3380F"/>
    <w:rsid w:val="00E33867"/>
    <w:rsid w:val="00E34CD6"/>
    <w:rsid w:val="00E37C5E"/>
    <w:rsid w:val="00E401FF"/>
    <w:rsid w:val="00E469F2"/>
    <w:rsid w:val="00E53980"/>
    <w:rsid w:val="00E5510B"/>
    <w:rsid w:val="00E57313"/>
    <w:rsid w:val="00E63E2F"/>
    <w:rsid w:val="00E71EC4"/>
    <w:rsid w:val="00E72349"/>
    <w:rsid w:val="00E76588"/>
    <w:rsid w:val="00E76D19"/>
    <w:rsid w:val="00E76EE4"/>
    <w:rsid w:val="00E848B4"/>
    <w:rsid w:val="00E85A30"/>
    <w:rsid w:val="00E86035"/>
    <w:rsid w:val="00E91442"/>
    <w:rsid w:val="00E94DC9"/>
    <w:rsid w:val="00E96D8E"/>
    <w:rsid w:val="00E97AA9"/>
    <w:rsid w:val="00EA0927"/>
    <w:rsid w:val="00EA2232"/>
    <w:rsid w:val="00EA4AE5"/>
    <w:rsid w:val="00EA5F38"/>
    <w:rsid w:val="00EA7E72"/>
    <w:rsid w:val="00EB082A"/>
    <w:rsid w:val="00EB244A"/>
    <w:rsid w:val="00EB60D2"/>
    <w:rsid w:val="00EB7420"/>
    <w:rsid w:val="00EC644B"/>
    <w:rsid w:val="00ED24CF"/>
    <w:rsid w:val="00ED2CD8"/>
    <w:rsid w:val="00ED3529"/>
    <w:rsid w:val="00EE19E5"/>
    <w:rsid w:val="00EE24AD"/>
    <w:rsid w:val="00EE6B7E"/>
    <w:rsid w:val="00EF5589"/>
    <w:rsid w:val="00F02A56"/>
    <w:rsid w:val="00F05802"/>
    <w:rsid w:val="00F06187"/>
    <w:rsid w:val="00F07683"/>
    <w:rsid w:val="00F07808"/>
    <w:rsid w:val="00F10888"/>
    <w:rsid w:val="00F11597"/>
    <w:rsid w:val="00F118EA"/>
    <w:rsid w:val="00F151FD"/>
    <w:rsid w:val="00F15264"/>
    <w:rsid w:val="00F155A7"/>
    <w:rsid w:val="00F169E0"/>
    <w:rsid w:val="00F20AD1"/>
    <w:rsid w:val="00F20D1C"/>
    <w:rsid w:val="00F210F7"/>
    <w:rsid w:val="00F23101"/>
    <w:rsid w:val="00F26B06"/>
    <w:rsid w:val="00F26EF7"/>
    <w:rsid w:val="00F33A9F"/>
    <w:rsid w:val="00F33B9C"/>
    <w:rsid w:val="00F35487"/>
    <w:rsid w:val="00F36437"/>
    <w:rsid w:val="00F3651B"/>
    <w:rsid w:val="00F372BD"/>
    <w:rsid w:val="00F406CA"/>
    <w:rsid w:val="00F45951"/>
    <w:rsid w:val="00F45D24"/>
    <w:rsid w:val="00F45E50"/>
    <w:rsid w:val="00F557AF"/>
    <w:rsid w:val="00F562D0"/>
    <w:rsid w:val="00F56305"/>
    <w:rsid w:val="00F60AC8"/>
    <w:rsid w:val="00F623C8"/>
    <w:rsid w:val="00F628C4"/>
    <w:rsid w:val="00F62967"/>
    <w:rsid w:val="00F645B8"/>
    <w:rsid w:val="00F70536"/>
    <w:rsid w:val="00F7464C"/>
    <w:rsid w:val="00F805E7"/>
    <w:rsid w:val="00F83B11"/>
    <w:rsid w:val="00F8483A"/>
    <w:rsid w:val="00F90CF2"/>
    <w:rsid w:val="00F9212A"/>
    <w:rsid w:val="00F95D8F"/>
    <w:rsid w:val="00FA0931"/>
    <w:rsid w:val="00FB0E1A"/>
    <w:rsid w:val="00FB307D"/>
    <w:rsid w:val="00FB7234"/>
    <w:rsid w:val="00FC17F8"/>
    <w:rsid w:val="00FC314E"/>
    <w:rsid w:val="00FC34B7"/>
    <w:rsid w:val="00FC70EF"/>
    <w:rsid w:val="00FD6AC6"/>
    <w:rsid w:val="00FD7767"/>
    <w:rsid w:val="00FE1955"/>
    <w:rsid w:val="00FE1A40"/>
    <w:rsid w:val="00FE1CE2"/>
    <w:rsid w:val="00FE2500"/>
    <w:rsid w:val="00FF0AFA"/>
    <w:rsid w:val="00FF6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C85A04"/>
  <w15:chartTrackingRefBased/>
  <w15:docId w15:val="{AC44D59B-54C0-4EA9-A05D-B9F085F15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91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D544AB"/>
    <w:rPr>
      <w:color w:val="808080"/>
    </w:rPr>
  </w:style>
  <w:style w:type="paragraph" w:styleId="KonuBal">
    <w:name w:val="Title"/>
    <w:basedOn w:val="Normal"/>
    <w:next w:val="Normal"/>
    <w:link w:val="KonuBalChar"/>
    <w:uiPriority w:val="10"/>
    <w:qFormat/>
    <w:rsid w:val="00D544A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D544AB"/>
    <w:rPr>
      <w:rFonts w:asciiTheme="majorHAnsi" w:eastAsiaTheme="majorEastAsia" w:hAnsiTheme="majorHAnsi" w:cstheme="majorBidi"/>
      <w:spacing w:val="-10"/>
      <w:kern w:val="28"/>
      <w:sz w:val="56"/>
      <w:szCs w:val="56"/>
      <w:lang w:eastAsia="tr-TR"/>
    </w:rPr>
  </w:style>
  <w:style w:type="character" w:styleId="Vurgu">
    <w:name w:val="Emphasis"/>
    <w:basedOn w:val="VarsaylanParagrafYazTipi"/>
    <w:uiPriority w:val="20"/>
    <w:qFormat/>
    <w:rsid w:val="00D544AB"/>
    <w:rPr>
      <w:i/>
      <w:iCs/>
    </w:rPr>
  </w:style>
  <w:style w:type="character" w:styleId="GlVurgulama">
    <w:name w:val="Intense Emphasis"/>
    <w:basedOn w:val="VarsaylanParagrafYazTipi"/>
    <w:uiPriority w:val="21"/>
    <w:qFormat/>
    <w:rsid w:val="00D544AB"/>
    <w:rPr>
      <w:i/>
      <w:iCs/>
      <w:color w:val="4472C4" w:themeColor="accent1"/>
    </w:rPr>
  </w:style>
  <w:style w:type="character" w:customStyle="1" w:styleId="Stil1">
    <w:name w:val="Stil1"/>
    <w:basedOn w:val="VarsaylanParagrafYazTipi"/>
    <w:uiPriority w:val="1"/>
    <w:rsid w:val="00D544AB"/>
    <w:rPr>
      <w:rFonts w:ascii="Bookman Old Style" w:hAnsi="Bookman Old Style"/>
      <w:b/>
      <w:sz w:val="22"/>
    </w:rPr>
  </w:style>
  <w:style w:type="paragraph" w:styleId="stBilgi">
    <w:name w:val="header"/>
    <w:basedOn w:val="Normal"/>
    <w:link w:val="stBilgiChar"/>
    <w:uiPriority w:val="99"/>
    <w:unhideWhenUsed/>
    <w:rsid w:val="00534A8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34A80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534A8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34A80"/>
    <w:rPr>
      <w:rFonts w:ascii="Times New Roman" w:eastAsia="Times New Roman" w:hAnsi="Times New Roman" w:cs="Times New Roman"/>
      <w:sz w:val="20"/>
      <w:szCs w:val="20"/>
      <w:lang w:eastAsia="tr-TR"/>
    </w:rPr>
  </w:style>
  <w:style w:type="table" w:styleId="TabloKlavuzu">
    <w:name w:val="Table Grid"/>
    <w:basedOn w:val="NormalTablo"/>
    <w:uiPriority w:val="39"/>
    <w:rsid w:val="00E25F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Tablo1Ak-Vurgu5">
    <w:name w:val="Grid Table 1 Light Accent 5"/>
    <w:basedOn w:val="NormalTablo"/>
    <w:uiPriority w:val="46"/>
    <w:rsid w:val="00E25F9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eTablo4-Vurgu1">
    <w:name w:val="List Table 4 Accent 1"/>
    <w:basedOn w:val="NormalTablo"/>
    <w:uiPriority w:val="49"/>
    <w:rsid w:val="00E25F9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eTablo5Koyu-Vurgu5">
    <w:name w:val="List Table 5 Dark Accent 5"/>
    <w:basedOn w:val="NormalTablo"/>
    <w:uiPriority w:val="50"/>
    <w:rsid w:val="00E25F9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styleId="DipnotMetni">
    <w:name w:val="footnote text"/>
    <w:basedOn w:val="Normal"/>
    <w:link w:val="DipnotMetniChar"/>
    <w:uiPriority w:val="99"/>
    <w:semiHidden/>
    <w:unhideWhenUsed/>
    <w:rsid w:val="003A70BB"/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A70BB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3A70B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8A64AD5-D5CE-4AA5-BBFB-AB0DDED6363F}"/>
      </w:docPartPr>
      <w:docPartBody>
        <w:p w:rsidR="00166FEF" w:rsidRDefault="005039FB">
          <w:r w:rsidRPr="00454AD4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BB980B9CB87F4108B90FD73B60ECD17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827D7A7-1134-4143-9AB8-C0490758CE67}"/>
      </w:docPartPr>
      <w:docPartBody>
        <w:p w:rsidR="006C10A8" w:rsidRDefault="00563C12" w:rsidP="00563C12">
          <w:pPr>
            <w:pStyle w:val="BB980B9CB87F4108B90FD73B60ECD17F"/>
          </w:pPr>
          <w:r w:rsidRPr="00454AD4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3E6EDD1040384853BBDB6B6EEA1D76B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04E517E-BFC8-49F0-8601-64BF213BE09A}"/>
      </w:docPartPr>
      <w:docPartBody>
        <w:p w:rsidR="006C10A8" w:rsidRDefault="00563C12" w:rsidP="00563C12">
          <w:pPr>
            <w:pStyle w:val="3E6EDD1040384853BBDB6B6EEA1D76B1"/>
          </w:pPr>
          <w:r w:rsidRPr="00454AD4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E75A433BA42F4F51A1A0CAD4C384185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503484C-5FD0-4AD4-997D-B1EC5802AB3B}"/>
      </w:docPartPr>
      <w:docPartBody>
        <w:p w:rsidR="006C10A8" w:rsidRDefault="00563C12" w:rsidP="00563C12">
          <w:pPr>
            <w:pStyle w:val="E75A433BA42F4F51A1A0CAD4C384185F"/>
          </w:pPr>
          <w:r w:rsidRPr="00454AD4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096A57B8C6B04269B0226B0074F548C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6941D03-1E72-4FFC-A1BD-378F95FC5E43}"/>
      </w:docPartPr>
      <w:docPartBody>
        <w:p w:rsidR="006C10A8" w:rsidRDefault="00563C12" w:rsidP="00563C12">
          <w:pPr>
            <w:pStyle w:val="096A57B8C6B04269B0226B0074F548C9"/>
          </w:pPr>
          <w:r w:rsidRPr="00454AD4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55B8A3E7631347E8B0E2BCC0C892A6C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A2FC997-1421-493A-AF81-DBEAFFBF0994}"/>
      </w:docPartPr>
      <w:docPartBody>
        <w:p w:rsidR="001C2425" w:rsidRDefault="008A7DCA" w:rsidP="008A7DCA">
          <w:pPr>
            <w:pStyle w:val="55B8A3E7631347E8B0E2BCC0C892A6CB"/>
          </w:pPr>
          <w:r w:rsidRPr="00454AD4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EA62ED7065AA44D1B69F7F94D624042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6A93655-2FEA-449B-B5BE-22C430C7A10F}"/>
      </w:docPartPr>
      <w:docPartBody>
        <w:p w:rsidR="001C2425" w:rsidRDefault="008A7DCA" w:rsidP="008A7DCA">
          <w:pPr>
            <w:pStyle w:val="EA62ED7065AA44D1B69F7F94D6240420"/>
          </w:pPr>
          <w:r w:rsidRPr="00454AD4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Bookman Old Style">
    <w:altName w:val="Bookman Old Style"/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Adelle Rg">
    <w:panose1 w:val="02000503060000020004"/>
    <w:charset w:val="00"/>
    <w:family w:val="modern"/>
    <w:notTrueType/>
    <w:pitch w:val="variable"/>
    <w:sig w:usb0="80000087" w:usb1="0000004B" w:usb2="00000000" w:usb3="00000000" w:csb0="00000083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39FB"/>
    <w:rsid w:val="00166FEF"/>
    <w:rsid w:val="001C2425"/>
    <w:rsid w:val="003209F9"/>
    <w:rsid w:val="00417A58"/>
    <w:rsid w:val="005039FB"/>
    <w:rsid w:val="00563C12"/>
    <w:rsid w:val="006C10A8"/>
    <w:rsid w:val="007B444B"/>
    <w:rsid w:val="007F500F"/>
    <w:rsid w:val="008A7DCA"/>
    <w:rsid w:val="00934F22"/>
    <w:rsid w:val="00C44956"/>
    <w:rsid w:val="00D94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A7DCA"/>
    <w:rPr>
      <w:color w:val="808080"/>
    </w:rPr>
  </w:style>
  <w:style w:type="paragraph" w:customStyle="1" w:styleId="D77B460F34E94B1FA7C32CB7A94240F2">
    <w:name w:val="D77B460F34E94B1FA7C32CB7A94240F2"/>
    <w:rsid w:val="005039FB"/>
  </w:style>
  <w:style w:type="paragraph" w:customStyle="1" w:styleId="C74368894730482A829C9CD36FFDF98B">
    <w:name w:val="C74368894730482A829C9CD36FFDF98B"/>
    <w:rsid w:val="005039FB"/>
  </w:style>
  <w:style w:type="paragraph" w:customStyle="1" w:styleId="FC35341F0A7F41A18A1E4E31AE5845D2">
    <w:name w:val="FC35341F0A7F41A18A1E4E31AE5845D2"/>
    <w:rsid w:val="005039FB"/>
  </w:style>
  <w:style w:type="paragraph" w:customStyle="1" w:styleId="27F260C7BB7F4A15BB159466E8D66E53">
    <w:name w:val="27F260C7BB7F4A15BB159466E8D66E53"/>
    <w:rsid w:val="005039FB"/>
  </w:style>
  <w:style w:type="paragraph" w:customStyle="1" w:styleId="AFD277A4DD0B4106A4A7FA46AC652FF0">
    <w:name w:val="AFD277A4DD0B4106A4A7FA46AC652FF0"/>
    <w:rsid w:val="005039FB"/>
  </w:style>
  <w:style w:type="paragraph" w:customStyle="1" w:styleId="BB980B9CB87F4108B90FD73B60ECD17F">
    <w:name w:val="BB980B9CB87F4108B90FD73B60ECD17F"/>
    <w:rsid w:val="00563C12"/>
  </w:style>
  <w:style w:type="paragraph" w:customStyle="1" w:styleId="3E6EDD1040384853BBDB6B6EEA1D76B1">
    <w:name w:val="3E6EDD1040384853BBDB6B6EEA1D76B1"/>
    <w:rsid w:val="00563C12"/>
  </w:style>
  <w:style w:type="paragraph" w:customStyle="1" w:styleId="E75A433BA42F4F51A1A0CAD4C384185F">
    <w:name w:val="E75A433BA42F4F51A1A0CAD4C384185F"/>
    <w:rsid w:val="00563C12"/>
  </w:style>
  <w:style w:type="paragraph" w:customStyle="1" w:styleId="096A57B8C6B04269B0226B0074F548C9">
    <w:name w:val="096A57B8C6B04269B0226B0074F548C9"/>
    <w:rsid w:val="00563C12"/>
  </w:style>
  <w:style w:type="paragraph" w:customStyle="1" w:styleId="55B8A3E7631347E8B0E2BCC0C892A6CB">
    <w:name w:val="55B8A3E7631347E8B0E2BCC0C892A6CB"/>
    <w:rsid w:val="008A7DCA"/>
  </w:style>
  <w:style w:type="paragraph" w:customStyle="1" w:styleId="EA62ED7065AA44D1B69F7F94D6240420">
    <w:name w:val="EA62ED7065AA44D1B69F7F94D6240420"/>
    <w:rsid w:val="008A7DC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3048DA-1C62-4727-985B-1C7D60DE4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ERAVSAR</dc:creator>
  <cp:keywords/>
  <dc:description/>
  <cp:lastModifiedBy>OSMAN</cp:lastModifiedBy>
  <cp:revision>10</cp:revision>
  <dcterms:created xsi:type="dcterms:W3CDTF">2020-01-30T06:55:00Z</dcterms:created>
  <dcterms:modified xsi:type="dcterms:W3CDTF">2020-03-24T14:09:00Z</dcterms:modified>
</cp:coreProperties>
</file>